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75D7" w:rsidRDefault="004575D7" w:rsidP="004575D7">
      <w:pPr>
        <w:jc w:val="right"/>
        <w:rPr>
          <w:rFonts w:ascii="Preeti" w:hAnsi="Preeti"/>
          <w:bCs/>
          <w:noProof/>
          <w:sz w:val="30"/>
          <w:szCs w:val="30"/>
          <w:lang w:bidi="ne-NP"/>
        </w:rPr>
      </w:pPr>
      <w:r>
        <w:rPr>
          <w:rFonts w:ascii="Preeti" w:hAnsi="Preeti"/>
          <w:bCs/>
          <w:noProof/>
          <w:sz w:val="30"/>
          <w:szCs w:val="30"/>
          <w:lang w:bidi="ne-NP"/>
        </w:rPr>
        <w:t>ldltM @)&amp;^ kmfu'g !@ ut]</w:t>
      </w:r>
    </w:p>
    <w:p w:rsidR="004575D7" w:rsidRPr="001969D1" w:rsidRDefault="004575D7" w:rsidP="004575D7">
      <w:pPr>
        <w:jc w:val="center"/>
        <w:rPr>
          <w:rFonts w:ascii="Preeti" w:hAnsi="Preeti"/>
          <w:b/>
          <w:noProof/>
          <w:sz w:val="30"/>
          <w:szCs w:val="30"/>
          <w:lang w:bidi="ne-NP"/>
        </w:rPr>
      </w:pPr>
      <w:r w:rsidRPr="001969D1">
        <w:rPr>
          <w:rFonts w:ascii="Preeti" w:hAnsi="Preeti"/>
          <w:b/>
          <w:noProof/>
          <w:sz w:val="30"/>
          <w:szCs w:val="30"/>
          <w:lang w:bidi="ne-NP"/>
        </w:rPr>
        <w:t>k|]z lj1KtL</w:t>
      </w:r>
    </w:p>
    <w:p w:rsidR="004575D7" w:rsidRPr="00B151B8" w:rsidRDefault="004575D7" w:rsidP="004575D7">
      <w:pPr>
        <w:rPr>
          <w:rFonts w:ascii="Preeti" w:hAnsi="Preeti"/>
          <w:b/>
          <w:noProof/>
          <w:sz w:val="30"/>
          <w:szCs w:val="30"/>
          <w:lang w:bidi="ne-NP"/>
        </w:rPr>
      </w:pP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  <w:r>
        <w:rPr>
          <w:rFonts w:ascii="Preeti" w:hAnsi="Preeti"/>
          <w:bCs/>
          <w:noProof/>
          <w:sz w:val="32"/>
          <w:szCs w:val="30"/>
          <w:lang w:bidi="ne-NP"/>
        </w:rPr>
        <w:t>ldlt @)&amp;^ kmfu'g * ut] :jf:Yo tyf hg;+Vof dGqfnon] :jf:Yo ;]jf ljefusf] dxflgb]{zsdf u}/ lrlsT;s lgo'Qm u/]sf]k|lt g]kfn lrlsT;s ;+3sf] ulDe/ Wofgfsif{0f ePsf] 5 .</w:t>
      </w: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  <w:r>
        <w:rPr>
          <w:rFonts w:ascii="Preeti" w:hAnsi="Preeti"/>
          <w:bCs/>
          <w:noProof/>
          <w:sz w:val="32"/>
          <w:szCs w:val="30"/>
          <w:lang w:bidi="ne-NP"/>
        </w:rPr>
        <w:t xml:space="preserve">:jf:Yo ;]jf cToGt} ;+j]bglzn / k|fljlws If]q ePsf] k[i7e"ldnfO{ Wofgdf /fVb} :jf:Yo ;]jf ljefusf] :yfkgfb]lv lrlsT;sx?n] g} g]t[Tj ub}{ cfO{/x]sf] Joxf]/f ;a}df ljlbt} 5 . </w:t>
      </w: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  <w:r>
        <w:rPr>
          <w:rFonts w:ascii="Preeti" w:hAnsi="Preeti"/>
          <w:bCs/>
          <w:noProof/>
          <w:sz w:val="32"/>
          <w:szCs w:val="30"/>
          <w:lang w:bidi="ne-NP"/>
        </w:rPr>
        <w:t xml:space="preserve">:jf:Yo ;]jf ljefu h:tf] dxTjk"0f{ ;+:yfdf lrlsT;fIf]qsf lj1 lrlsT;sx?n] g]t[Tj lnO{ ;Dk"0f{ lrlsT;sx?sf] efjgf / dd{ cg'?k sfo{ ub}{ cfO{/x]sf] cj:yfdf u}/ lrlsT;ssf] g]t[Tjn] lrlsT;f 1fgsf] k"0f{ pkof]u ug{ g;Sg] / lrlsT;sx?sf] efjgf cg'?k sfd x'g g;Sg] g]kfn lrlsT;s ;+3sf] 7x/ 5 . :jf:Yo ;DaGwL gLlt tyf of]hgf th'{df ug'{sf ;fy} lrlsT;s kl/rfng tyf Joj:yfkg h:tf] dxTjk"0f{ lhDd]jf/L ePsf] ljefudf u}/ lrlsT;ssf] g]t[Tj cfpg'n] ;du| lrlsT;sx?sf] dgf]an ;d]t lug]{ ePsf] x'Fbf pQm lg0f{o clenDa vf/]h u/L lrlsT;sn] g} g]t[Tj ug]{ jftfj/0f ;'lglZrt ug{ g]kfn ;/sf/ :jf:Yo tyf hg;+Vof dGqfno ;dIf g]kfn lrlsT;s ;+3 hf]8bf/ dfu ub{5 . </w:t>
      </w: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  <w:r>
        <w:rPr>
          <w:rFonts w:ascii="Preeti" w:hAnsi="Preeti"/>
          <w:bCs/>
          <w:noProof/>
          <w:sz w:val="32"/>
          <w:szCs w:val="30"/>
          <w:lang w:bidi="ne-NP"/>
        </w:rPr>
        <w:t xml:space="preserve">o:tf k|sf/sf lg0f{ox?n] ;Dk"0f{ lrlsT;sx?nfO{ xtf]T;fxL ug]{ / ;du| :jf:Yo ;]jf k|jfxdf gsf/fTds k|efj kg]{ ePsf] x'gfn] ;du| :jf:Yo ;]jfnfO{ k|efljt kfg]{ u/L s'g} klg lg0f{o glng :jf:Yo tyf hg;+Vof dGqfno ;dIf o; ;+3 clkn ub{5 . </w:t>
      </w: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</w:p>
    <w:p w:rsidR="004575D7" w:rsidRDefault="004575D7" w:rsidP="004575D7">
      <w:pPr>
        <w:jc w:val="both"/>
        <w:rPr>
          <w:rFonts w:ascii="Preeti" w:hAnsi="Preeti"/>
          <w:bCs/>
          <w:noProof/>
          <w:sz w:val="32"/>
          <w:szCs w:val="30"/>
          <w:lang w:bidi="ne-NP"/>
        </w:rPr>
      </w:pPr>
      <w:r>
        <w:rPr>
          <w:rFonts w:ascii="Preeti" w:hAnsi="Preeti"/>
          <w:bCs/>
          <w:noProof/>
          <w:sz w:val="32"/>
          <w:szCs w:val="30"/>
          <w:lang w:bidi="ne-NP"/>
        </w:rPr>
        <w:t xml:space="preserve">pQm lg0f{onfO{ g;~rfO{Psf] cj:yfdf ;Dk"0f{ lrlsT;sx?sf] efjgf / dd{ cg'?k g]kfn lrlsT;s ;+3 s8f sbd rfNg afWo x'g] / o;n] ;du| :jf:Yo;]jfnfO{ g} gsf/fTds c;/ kfg]{ ePsf] x'Fbf pQm lg0f{osf ;DaGwdf clenDa k'{gljrf/ ug{ o; ;+3 k'gM cfu|x ub{5 . </w:t>
      </w:r>
    </w:p>
    <w:p w:rsidR="004575D7" w:rsidRDefault="004575D7" w:rsidP="004575D7">
      <w:pPr>
        <w:ind w:left="4320" w:firstLine="720"/>
        <w:jc w:val="center"/>
        <w:rPr>
          <w:rFonts w:ascii="Preeti" w:hAnsi="Preeti"/>
          <w:bCs/>
          <w:noProof/>
          <w:sz w:val="32"/>
          <w:szCs w:val="30"/>
          <w:lang w:bidi="ne-NP"/>
        </w:rPr>
      </w:pPr>
      <w:r w:rsidRPr="0020019D">
        <w:rPr>
          <w:rFonts w:ascii="Preeti" w:hAnsi="Preeti"/>
          <w:bCs/>
          <w:noProof/>
          <w:sz w:val="30"/>
          <w:szCs w:val="30"/>
        </w:rPr>
        <w:drawing>
          <wp:inline distT="0" distB="0" distL="0" distR="0">
            <wp:extent cx="1009650" cy="552450"/>
            <wp:effectExtent l="0" t="0" r="0" b="0"/>
            <wp:docPr id="12" name="Picture 12" descr="Signature of Dr Lochan Kar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ignature of Dr Lochan Kark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75D7" w:rsidRDefault="004575D7" w:rsidP="004575D7">
      <w:pPr>
        <w:ind w:left="5040"/>
        <w:jc w:val="center"/>
        <w:rPr>
          <w:rFonts w:ascii="Preeti" w:hAnsi="Preeti"/>
          <w:bCs/>
          <w:noProof/>
          <w:sz w:val="32"/>
          <w:szCs w:val="30"/>
          <w:lang w:bidi="ne-NP"/>
        </w:rPr>
      </w:pPr>
      <w:bookmarkStart w:id="0" w:name="_GoBack"/>
      <w:bookmarkEnd w:id="0"/>
      <w:r>
        <w:rPr>
          <w:rFonts w:ascii="Preeti" w:hAnsi="Preeti"/>
          <w:bCs/>
          <w:noProof/>
          <w:sz w:val="32"/>
          <w:szCs w:val="30"/>
          <w:lang w:bidi="ne-NP"/>
        </w:rPr>
        <w:t>8f= nf]rg sfsL{</w:t>
      </w:r>
    </w:p>
    <w:p w:rsidR="004A0806" w:rsidRPr="004575D7" w:rsidRDefault="004575D7" w:rsidP="004575D7">
      <w:pPr>
        <w:ind w:left="5040"/>
        <w:jc w:val="center"/>
      </w:pPr>
      <w:r>
        <w:rPr>
          <w:rFonts w:ascii="Preeti" w:hAnsi="Preeti"/>
          <w:bCs/>
          <w:noProof/>
          <w:sz w:val="32"/>
          <w:szCs w:val="30"/>
          <w:lang w:bidi="ne-NP"/>
        </w:rPr>
        <w:t>dxf;lrj</w:t>
      </w:r>
    </w:p>
    <w:sectPr w:rsidR="004A0806" w:rsidRPr="004575D7" w:rsidSect="00E10BAE">
      <w:headerReference w:type="default" r:id="rId9"/>
      <w:footerReference w:type="default" r:id="rId10"/>
      <w:pgSz w:w="11907" w:h="16840" w:code="9"/>
      <w:pgMar w:top="3686" w:right="547" w:bottom="576" w:left="37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5A4D" w:rsidRDefault="00245A4D">
      <w:r>
        <w:separator/>
      </w:r>
    </w:p>
  </w:endnote>
  <w:endnote w:type="continuationSeparator" w:id="0">
    <w:p w:rsidR="00245A4D" w:rsidRDefault="00245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bertus Extra Bold">
    <w:altName w:val="Century Gothic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nchan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ntipu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79B6" w:rsidRDefault="0083090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0" allowOverlap="1">
              <wp:simplePos x="0" y="0"/>
              <wp:positionH relativeFrom="column">
                <wp:posOffset>-74930</wp:posOffset>
              </wp:positionH>
              <wp:positionV relativeFrom="paragraph">
                <wp:posOffset>117475</wp:posOffset>
              </wp:positionV>
              <wp:extent cx="5196205" cy="638175"/>
              <wp:effectExtent l="0" t="0" r="0" b="9525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96205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90A75" w:rsidRPr="006170FB" w:rsidRDefault="00860FD5" w:rsidP="00860FD5">
                          <w:pPr>
                            <w:rPr>
                              <w:b/>
                              <w:color w:val="548DD4"/>
                              <w:sz w:val="16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Phone No. </w:t>
                          </w:r>
                          <w:r w:rsidR="006079B6" w:rsidRPr="006170FB">
                            <w:rPr>
                              <w:b/>
                              <w:color w:val="548DD4"/>
                              <w:sz w:val="16"/>
                            </w:rPr>
                            <w:t>+</w:t>
                          </w: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977-1-4225860, </w:t>
                          </w:r>
                          <w:proofErr w:type="gramStart"/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>4231825</w:t>
                          </w:r>
                          <w:r w:rsidR="006079B6"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 ,</w:t>
                          </w: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>Fax</w:t>
                          </w:r>
                          <w:proofErr w:type="gramEnd"/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 No. </w:t>
                          </w:r>
                          <w:r w:rsidR="006079B6" w:rsidRPr="006170FB">
                            <w:rPr>
                              <w:b/>
                              <w:color w:val="548DD4"/>
                              <w:sz w:val="16"/>
                            </w:rPr>
                            <w:t>+</w:t>
                          </w: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>977-1-4225300</w:t>
                          </w:r>
                          <w:r w:rsidR="006079B6"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, </w:t>
                          </w: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Email: </w:t>
                          </w:r>
                          <w:r w:rsidR="006079B6"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info@nma.org.np, </w:t>
                          </w:r>
                          <w:r w:rsidR="00B90A75" w:rsidRPr="006170FB">
                            <w:rPr>
                              <w:b/>
                              <w:color w:val="548DD4"/>
                              <w:sz w:val="16"/>
                            </w:rPr>
                            <w:t>Web: www.nma.org.n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-5.9pt;margin-top:9.25pt;width:409.15pt;height:50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uCPtwIAAMA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" o:allowincell="f" filled="f" stroked="f">
              <v:textbox>
                <w:txbxContent>
                  <w:p w:rsidR="00B90A75" w:rsidRPr="006170FB" w:rsidRDefault="00860FD5" w:rsidP="00860FD5">
                    <w:pPr>
                      <w:rPr>
                        <w:b/>
                        <w:color w:val="548DD4"/>
                        <w:sz w:val="16"/>
                      </w:rPr>
                    </w:pPr>
                    <w:r w:rsidRPr="006170FB">
                      <w:rPr>
                        <w:b/>
                        <w:color w:val="548DD4"/>
                        <w:sz w:val="16"/>
                      </w:rPr>
                      <w:t xml:space="preserve">Phone No. </w:t>
                    </w:r>
                    <w:r w:rsidR="006079B6" w:rsidRPr="006170FB">
                      <w:rPr>
                        <w:b/>
                        <w:color w:val="548DD4"/>
                        <w:sz w:val="16"/>
                      </w:rPr>
                      <w:t>+</w:t>
                    </w:r>
                    <w:r w:rsidRPr="006170FB">
                      <w:rPr>
                        <w:b/>
                        <w:color w:val="548DD4"/>
                        <w:sz w:val="16"/>
                      </w:rPr>
                      <w:t xml:space="preserve">977-1-4225860, </w:t>
                    </w:r>
                    <w:proofErr w:type="gramStart"/>
                    <w:r w:rsidRPr="006170FB">
                      <w:rPr>
                        <w:b/>
                        <w:color w:val="548DD4"/>
                        <w:sz w:val="16"/>
                      </w:rPr>
                      <w:t>4231825</w:t>
                    </w:r>
                    <w:r w:rsidR="006079B6" w:rsidRPr="006170FB">
                      <w:rPr>
                        <w:b/>
                        <w:color w:val="548DD4"/>
                        <w:sz w:val="16"/>
                      </w:rPr>
                      <w:t xml:space="preserve"> ,</w:t>
                    </w:r>
                    <w:r w:rsidRPr="006170FB">
                      <w:rPr>
                        <w:b/>
                        <w:color w:val="548DD4"/>
                        <w:sz w:val="16"/>
                      </w:rPr>
                      <w:t>Fax</w:t>
                    </w:r>
                    <w:proofErr w:type="gramEnd"/>
                    <w:r w:rsidRPr="006170FB">
                      <w:rPr>
                        <w:b/>
                        <w:color w:val="548DD4"/>
                        <w:sz w:val="16"/>
                      </w:rPr>
                      <w:t xml:space="preserve"> No. </w:t>
                    </w:r>
                    <w:r w:rsidR="006079B6" w:rsidRPr="006170FB">
                      <w:rPr>
                        <w:b/>
                        <w:color w:val="548DD4"/>
                        <w:sz w:val="16"/>
                      </w:rPr>
                      <w:t>+</w:t>
                    </w:r>
                    <w:r w:rsidRPr="006170FB">
                      <w:rPr>
                        <w:b/>
                        <w:color w:val="548DD4"/>
                        <w:sz w:val="16"/>
                      </w:rPr>
                      <w:t>977-1-4225300</w:t>
                    </w:r>
                    <w:r w:rsidR="006079B6" w:rsidRPr="006170FB">
                      <w:rPr>
                        <w:b/>
                        <w:color w:val="548DD4"/>
                        <w:sz w:val="16"/>
                      </w:rPr>
                      <w:t xml:space="preserve">, </w:t>
                    </w:r>
                    <w:r w:rsidRPr="006170FB">
                      <w:rPr>
                        <w:b/>
                        <w:color w:val="548DD4"/>
                        <w:sz w:val="16"/>
                      </w:rPr>
                      <w:t xml:space="preserve">Email: </w:t>
                    </w:r>
                    <w:r w:rsidR="006079B6" w:rsidRPr="006170FB">
                      <w:rPr>
                        <w:b/>
                        <w:color w:val="548DD4"/>
                        <w:sz w:val="16"/>
                      </w:rPr>
                      <w:t xml:space="preserve">info@nma.org.np, </w:t>
                    </w:r>
                    <w:r w:rsidR="00B90A75" w:rsidRPr="006170FB">
                      <w:rPr>
                        <w:b/>
                        <w:color w:val="548DD4"/>
                        <w:sz w:val="16"/>
                      </w:rPr>
                      <w:t>Web: www.nma.org.np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5A4D" w:rsidRDefault="00245A4D">
      <w:r>
        <w:separator/>
      </w:r>
    </w:p>
  </w:footnote>
  <w:footnote w:type="continuationSeparator" w:id="0">
    <w:p w:rsidR="00245A4D" w:rsidRDefault="00245A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0FD5" w:rsidRDefault="0083090D" w:rsidP="00A41A4C">
    <w:pPr>
      <w:pStyle w:val="Header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8752" behindDoc="0" locked="0" layoutInCell="0" allowOverlap="1">
              <wp:simplePos x="0" y="0"/>
              <wp:positionH relativeFrom="column">
                <wp:posOffset>-2262505</wp:posOffset>
              </wp:positionH>
              <wp:positionV relativeFrom="paragraph">
                <wp:posOffset>1967229</wp:posOffset>
              </wp:positionV>
              <wp:extent cx="1920240" cy="0"/>
              <wp:effectExtent l="0" t="0" r="22860" b="19050"/>
              <wp:wrapNone/>
              <wp:docPr id="1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192024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B031EB" id="Line 7" o:spid="_x0000_s1026" style="position:absolute;flip:x;z-index:2516587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78.15pt,154.9pt" to="-26.95pt,15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298" distR="114298" simplePos="0" relativeHeight="251652608" behindDoc="0" locked="0" layoutInCell="0" allowOverlap="1">
              <wp:simplePos x="0" y="0"/>
              <wp:positionH relativeFrom="column">
                <wp:posOffset>-323851</wp:posOffset>
              </wp:positionH>
              <wp:positionV relativeFrom="paragraph">
                <wp:posOffset>1955800</wp:posOffset>
              </wp:positionV>
              <wp:extent cx="0" cy="7589520"/>
              <wp:effectExtent l="0" t="0" r="19050" b="30480"/>
              <wp:wrapNone/>
              <wp:docPr id="6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758952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8B3CB8" id="Line 1" o:spid="_x0000_s1026" style="position:absolute;z-index:251652608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-25.5pt,154pt" to="-25.5pt,7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" o:allowincell="f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column">
                <wp:posOffset>-2263775</wp:posOffset>
              </wp:positionH>
              <wp:positionV relativeFrom="paragraph">
                <wp:posOffset>2061845</wp:posOffset>
              </wp:positionV>
              <wp:extent cx="2059940" cy="7315200"/>
              <wp:effectExtent l="0" t="0" r="0" b="0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9940" cy="7315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60FD5" w:rsidRPr="00A41A4C" w:rsidRDefault="00860FD5" w:rsidP="00860FD5">
                          <w:pPr>
                            <w:spacing w:line="360" w:lineRule="auto"/>
                            <w:jc w:val="center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EXECUTIVE COMMITTEE</w:t>
                          </w:r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jc w:val="center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proofErr w:type="gramStart"/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( 20</w:t>
                          </w:r>
                          <w:r w:rsidR="004365C4" w:rsidRPr="00A41A4C">
                            <w:rPr>
                              <w:b/>
                              <w:color w:val="FF0000"/>
                              <w:sz w:val="22"/>
                            </w:rPr>
                            <w:t>1</w:t>
                          </w:r>
                          <w:r w:rsidR="00030405">
                            <w:rPr>
                              <w:b/>
                              <w:color w:val="FF0000"/>
                              <w:sz w:val="22"/>
                            </w:rPr>
                            <w:t>6</w:t>
                          </w:r>
                          <w:proofErr w:type="gramEnd"/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 xml:space="preserve"> - 20</w:t>
                          </w:r>
                          <w:r w:rsidR="00F97D12" w:rsidRPr="00A41A4C">
                            <w:rPr>
                              <w:b/>
                              <w:color w:val="FF0000"/>
                              <w:sz w:val="22"/>
                            </w:rPr>
                            <w:t>1</w:t>
                          </w:r>
                          <w:r w:rsidR="00030405">
                            <w:rPr>
                              <w:b/>
                              <w:color w:val="FF0000"/>
                              <w:sz w:val="22"/>
                            </w:rPr>
                            <w:t>9</w:t>
                          </w: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 xml:space="preserve"> )</w:t>
                          </w:r>
                        </w:p>
                        <w:p w:rsidR="00860FD5" w:rsidRDefault="00860FD5" w:rsidP="00860FD5">
                          <w:pPr>
                            <w:spacing w:line="360" w:lineRule="auto"/>
                            <w:rPr>
                              <w:b/>
                              <w:sz w:val="22"/>
                            </w:rPr>
                          </w:pPr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President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091D07">
                            <w:rPr>
                              <w:color w:val="548DD4"/>
                              <w:sz w:val="22"/>
                            </w:rPr>
                            <w:t>Mukti</w:t>
                          </w:r>
                          <w:proofErr w:type="spellEnd"/>
                          <w:r w:rsidR="00091D07">
                            <w:rPr>
                              <w:color w:val="548DD4"/>
                              <w:sz w:val="22"/>
                            </w:rPr>
                            <w:t xml:space="preserve"> Ram Shrestha</w:t>
                          </w:r>
                        </w:p>
                        <w:p w:rsidR="00860FD5" w:rsidRPr="00A41A4C" w:rsidRDefault="00860FD5" w:rsidP="00860FD5">
                          <w:pPr>
                            <w:pStyle w:val="Heading2"/>
                            <w:rPr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color w:val="FF0000"/>
                              <w:sz w:val="22"/>
                            </w:rPr>
                            <w:t>Immediate Past President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091D07" w:rsidRPr="006170FB">
                            <w:rPr>
                              <w:color w:val="548DD4"/>
                              <w:sz w:val="22"/>
                            </w:rPr>
                            <w:t>Anjani</w:t>
                          </w:r>
                          <w:proofErr w:type="spellEnd"/>
                          <w:r w:rsidR="00091D07" w:rsidRPr="006170FB">
                            <w:rPr>
                              <w:color w:val="548DD4"/>
                              <w:sz w:val="22"/>
                            </w:rPr>
                            <w:t xml:space="preserve"> Kumar </w:t>
                          </w:r>
                          <w:proofErr w:type="spellStart"/>
                          <w:r w:rsidR="00091D07" w:rsidRPr="006170FB">
                            <w:rPr>
                              <w:color w:val="548DD4"/>
                              <w:sz w:val="22"/>
                            </w:rPr>
                            <w:t>Jha</w:t>
                          </w:r>
                          <w:proofErr w:type="spellEnd"/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Senior Vice President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8D1BEA">
                            <w:rPr>
                              <w:color w:val="548DD4"/>
                              <w:sz w:val="22"/>
                            </w:rPr>
                            <w:t>Dhundi</w:t>
                          </w:r>
                          <w:proofErr w:type="spellEnd"/>
                          <w:r w:rsidR="008D1BEA">
                            <w:rPr>
                              <w:color w:val="548DD4"/>
                              <w:sz w:val="22"/>
                            </w:rPr>
                            <w:t xml:space="preserve"> Raj </w:t>
                          </w:r>
                          <w:proofErr w:type="spellStart"/>
                          <w:r w:rsidR="008D1BEA">
                            <w:rPr>
                              <w:color w:val="548DD4"/>
                              <w:sz w:val="22"/>
                            </w:rPr>
                            <w:t>Paudel</w:t>
                          </w:r>
                          <w:proofErr w:type="spellEnd"/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Vice President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8D1BEA">
                            <w:rPr>
                              <w:color w:val="548DD4"/>
                              <w:sz w:val="22"/>
                            </w:rPr>
                            <w:t>MukundaDahal</w:t>
                          </w:r>
                          <w:proofErr w:type="spellEnd"/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General Secretary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8D1BEA">
                            <w:rPr>
                              <w:color w:val="548DD4"/>
                              <w:sz w:val="22"/>
                            </w:rPr>
                            <w:t>LochanKarki</w:t>
                          </w:r>
                          <w:proofErr w:type="spellEnd"/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Treasurer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8D1BEA">
                            <w:rPr>
                              <w:color w:val="548DD4"/>
                              <w:sz w:val="22"/>
                            </w:rPr>
                            <w:t>Rakshya</w:t>
                          </w:r>
                          <w:proofErr w:type="spellEnd"/>
                          <w:r w:rsidR="008D1BEA">
                            <w:rPr>
                              <w:color w:val="548DD4"/>
                              <w:sz w:val="22"/>
                            </w:rPr>
                            <w:t xml:space="preserve"> Shrestha</w:t>
                          </w:r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Joint Secretary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8D1BEA">
                            <w:rPr>
                              <w:color w:val="548DD4"/>
                              <w:sz w:val="22"/>
                            </w:rPr>
                            <w:t>Abhimanyu</w:t>
                          </w:r>
                          <w:proofErr w:type="spellEnd"/>
                          <w:r w:rsidR="008D1BEA">
                            <w:rPr>
                              <w:color w:val="548DD4"/>
                              <w:sz w:val="22"/>
                            </w:rPr>
                            <w:t xml:space="preserve"> </w:t>
                          </w:r>
                          <w:proofErr w:type="spellStart"/>
                          <w:r w:rsidR="008D1BEA">
                            <w:rPr>
                              <w:color w:val="548DD4"/>
                              <w:sz w:val="22"/>
                            </w:rPr>
                            <w:t>Jha</w:t>
                          </w:r>
                          <w:proofErr w:type="spellEnd"/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Joint Treasurer:</w:t>
                          </w:r>
                        </w:p>
                        <w:p w:rsidR="00860FD5" w:rsidRPr="006170FB" w:rsidRDefault="00860FD5" w:rsidP="00860FD5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r w:rsidR="00A62F75">
                            <w:rPr>
                              <w:color w:val="548DD4"/>
                              <w:sz w:val="22"/>
                            </w:rPr>
                            <w:t xml:space="preserve">Prakash </w:t>
                          </w:r>
                          <w:proofErr w:type="spellStart"/>
                          <w:r w:rsidR="00A62F75">
                            <w:rPr>
                              <w:color w:val="548DD4"/>
                              <w:sz w:val="22"/>
                            </w:rPr>
                            <w:t>Budhathoky</w:t>
                          </w:r>
                          <w:proofErr w:type="spellEnd"/>
                        </w:p>
                        <w:p w:rsidR="00860FD5" w:rsidRDefault="00860FD5" w:rsidP="00860FD5">
                          <w:pPr>
                            <w:spacing w:line="360" w:lineRule="auto"/>
                            <w:rPr>
                              <w:sz w:val="22"/>
                            </w:rPr>
                          </w:pPr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Members:</w:t>
                          </w:r>
                        </w:p>
                        <w:p w:rsidR="00775EF4" w:rsidRDefault="00083899" w:rsidP="00083899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r w:rsidR="00775EF4">
                            <w:rPr>
                              <w:color w:val="548DD4"/>
                              <w:sz w:val="22"/>
                            </w:rPr>
                            <w:t xml:space="preserve">Anil </w:t>
                          </w:r>
                          <w:proofErr w:type="spellStart"/>
                          <w:r w:rsidR="00775EF4">
                            <w:rPr>
                              <w:color w:val="548DD4"/>
                              <w:sz w:val="22"/>
                            </w:rPr>
                            <w:t>Bikram</w:t>
                          </w:r>
                          <w:proofErr w:type="spellEnd"/>
                          <w:r w:rsidR="00775EF4">
                            <w:rPr>
                              <w:color w:val="548DD4"/>
                              <w:sz w:val="22"/>
                            </w:rPr>
                            <w:t xml:space="preserve"> </w:t>
                          </w:r>
                          <w:proofErr w:type="spellStart"/>
                          <w:r w:rsidR="00775EF4">
                            <w:rPr>
                              <w:color w:val="548DD4"/>
                              <w:sz w:val="22"/>
                            </w:rPr>
                            <w:t>Karki</w:t>
                          </w:r>
                          <w:proofErr w:type="spellEnd"/>
                        </w:p>
                        <w:p w:rsidR="00775EF4" w:rsidRDefault="00775EF4" w:rsidP="00083899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>
                            <w:rPr>
                              <w:color w:val="548DD4"/>
                              <w:sz w:val="22"/>
                            </w:rPr>
                            <w:t>BadriRijal</w:t>
                          </w:r>
                          <w:proofErr w:type="spellEnd"/>
                        </w:p>
                        <w:p w:rsidR="00083899" w:rsidRPr="006170FB" w:rsidRDefault="00775EF4" w:rsidP="00083899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proofErr w:type="spellStart"/>
                          <w:r w:rsidR="003D3D09" w:rsidRPr="006170FB">
                            <w:rPr>
                              <w:color w:val="548DD4"/>
                              <w:sz w:val="22"/>
                            </w:rPr>
                            <w:t>Bishwa</w:t>
                          </w:r>
                          <w:proofErr w:type="spellEnd"/>
                          <w:r w:rsidR="003D3D09" w:rsidRPr="006170FB">
                            <w:rPr>
                              <w:color w:val="548DD4"/>
                              <w:sz w:val="22"/>
                            </w:rPr>
                            <w:t xml:space="preserve"> Raj </w:t>
                          </w:r>
                          <w:proofErr w:type="spellStart"/>
                          <w:r w:rsidR="003D3D09" w:rsidRPr="006170FB">
                            <w:rPr>
                              <w:color w:val="548DD4"/>
                              <w:sz w:val="22"/>
                            </w:rPr>
                            <w:t>Dawadi</w:t>
                          </w:r>
                          <w:proofErr w:type="spellEnd"/>
                        </w:p>
                        <w:p w:rsidR="00083899" w:rsidRPr="006170FB" w:rsidRDefault="00083899" w:rsidP="00083899">
                          <w:pPr>
                            <w:spacing w:line="360" w:lineRule="auto"/>
                            <w:rPr>
                              <w:color w:val="548DD4"/>
                              <w:sz w:val="22"/>
                              <w:lang w:val="pl-PL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  <w:lang w:val="pl-PL"/>
                            </w:rPr>
                            <w:t xml:space="preserve">Dr. </w:t>
                          </w:r>
                          <w:r w:rsidR="00775EF4">
                            <w:rPr>
                              <w:color w:val="548DD4"/>
                              <w:sz w:val="22"/>
                              <w:lang w:val="pl-PL"/>
                            </w:rPr>
                            <w:t>Krishna Prasad Paudel</w:t>
                          </w:r>
                        </w:p>
                        <w:p w:rsidR="00083899" w:rsidRPr="006170FB" w:rsidRDefault="00083899" w:rsidP="00083899">
                          <w:pPr>
                            <w:spacing w:line="360" w:lineRule="auto"/>
                            <w:rPr>
                              <w:color w:val="548DD4"/>
                              <w:sz w:val="22"/>
                              <w:lang w:val="pl-PL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  <w:lang w:val="pl-PL"/>
                            </w:rPr>
                            <w:t xml:space="preserve">Dr. </w:t>
                          </w:r>
                          <w:r w:rsidR="00775EF4">
                            <w:rPr>
                              <w:color w:val="548DD4"/>
                              <w:sz w:val="22"/>
                              <w:lang w:val="pl-PL"/>
                            </w:rPr>
                            <w:t>Sailesh Pradhan</w:t>
                          </w:r>
                        </w:p>
                        <w:p w:rsidR="00083899" w:rsidRPr="006170FB" w:rsidRDefault="00083899" w:rsidP="00083899">
                          <w:pPr>
                            <w:spacing w:line="360" w:lineRule="auto"/>
                            <w:rPr>
                              <w:color w:val="548DD4"/>
                              <w:sz w:val="22"/>
                              <w:lang w:val="pl-PL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  <w:lang w:val="pl-PL"/>
                            </w:rPr>
                            <w:t xml:space="preserve">Dr. </w:t>
                          </w:r>
                          <w:r w:rsidR="00775EF4">
                            <w:rPr>
                              <w:color w:val="548DD4"/>
                              <w:sz w:val="22"/>
                              <w:lang w:val="pl-PL"/>
                            </w:rPr>
                            <w:t>Sanjeeb Tiwari</w:t>
                          </w:r>
                        </w:p>
                        <w:p w:rsidR="008A32A2" w:rsidRPr="00A41A4C" w:rsidRDefault="008A32A2" w:rsidP="008A32A2">
                          <w:pPr>
                            <w:spacing w:line="360" w:lineRule="auto"/>
                            <w:rPr>
                              <w:b/>
                              <w:color w:val="FF0000"/>
                              <w:sz w:val="22"/>
                            </w:rPr>
                          </w:pPr>
                          <w:r>
                            <w:rPr>
                              <w:b/>
                              <w:color w:val="FF0000"/>
                              <w:sz w:val="22"/>
                            </w:rPr>
                            <w:t>Editor-in-Chief</w:t>
                          </w:r>
                          <w:r w:rsidRPr="00A41A4C">
                            <w:rPr>
                              <w:b/>
                              <w:color w:val="FF0000"/>
                              <w:sz w:val="22"/>
                            </w:rPr>
                            <w:t>:</w:t>
                          </w:r>
                        </w:p>
                        <w:p w:rsidR="008A32A2" w:rsidRDefault="008A32A2" w:rsidP="008A32A2">
                          <w:pPr>
                            <w:spacing w:line="360" w:lineRule="auto"/>
                            <w:rPr>
                              <w:color w:val="548DD4"/>
                              <w:sz w:val="22"/>
                            </w:rPr>
                          </w:pPr>
                          <w:r w:rsidRPr="006170FB">
                            <w:rPr>
                              <w:color w:val="548DD4"/>
                              <w:sz w:val="22"/>
                            </w:rPr>
                            <w:t xml:space="preserve">Dr. </w:t>
                          </w:r>
                          <w:r>
                            <w:rPr>
                              <w:color w:val="548DD4"/>
                              <w:sz w:val="22"/>
                            </w:rPr>
                            <w:t xml:space="preserve">Angel </w:t>
                          </w:r>
                          <w:proofErr w:type="spellStart"/>
                          <w:r>
                            <w:rPr>
                              <w:color w:val="548DD4"/>
                              <w:sz w:val="22"/>
                            </w:rPr>
                            <w:t>Magar</w:t>
                          </w:r>
                          <w:proofErr w:type="spellEnd"/>
                        </w:p>
                        <w:p w:rsidR="00860FD5" w:rsidRPr="00A41A4C" w:rsidRDefault="00860FD5" w:rsidP="00860FD5">
                          <w:pPr>
                            <w:spacing w:line="360" w:lineRule="auto"/>
                            <w:rPr>
                              <w:color w:val="FF0000"/>
                              <w:sz w:val="22"/>
                              <w:lang w:val="pl-PL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178.25pt;margin-top:162.35pt;width:162.2pt;height:8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bHAtAIAALo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" o:allowincell="f" filled="f" stroked="f">
              <v:textbox>
                <w:txbxContent>
                  <w:p w:rsidR="00860FD5" w:rsidRPr="00A41A4C" w:rsidRDefault="00860FD5" w:rsidP="00860FD5">
                    <w:pPr>
                      <w:spacing w:line="360" w:lineRule="auto"/>
                      <w:jc w:val="center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EXECUTIVE COMMITTEE</w:t>
                    </w:r>
                  </w:p>
                  <w:p w:rsidR="00860FD5" w:rsidRPr="00A41A4C" w:rsidRDefault="00860FD5" w:rsidP="00860FD5">
                    <w:pPr>
                      <w:spacing w:line="360" w:lineRule="auto"/>
                      <w:jc w:val="center"/>
                      <w:rPr>
                        <w:b/>
                        <w:color w:val="FF0000"/>
                        <w:sz w:val="22"/>
                      </w:rPr>
                    </w:pPr>
                    <w:proofErr w:type="gramStart"/>
                    <w:r w:rsidRPr="00A41A4C">
                      <w:rPr>
                        <w:b/>
                        <w:color w:val="FF0000"/>
                        <w:sz w:val="22"/>
                      </w:rPr>
                      <w:t>( 20</w:t>
                    </w:r>
                    <w:r w:rsidR="004365C4" w:rsidRPr="00A41A4C">
                      <w:rPr>
                        <w:b/>
                        <w:color w:val="FF0000"/>
                        <w:sz w:val="22"/>
                      </w:rPr>
                      <w:t>1</w:t>
                    </w:r>
                    <w:r w:rsidR="00030405">
                      <w:rPr>
                        <w:b/>
                        <w:color w:val="FF0000"/>
                        <w:sz w:val="22"/>
                      </w:rPr>
                      <w:t>6</w:t>
                    </w:r>
                    <w:proofErr w:type="gramEnd"/>
                    <w:r w:rsidRPr="00A41A4C">
                      <w:rPr>
                        <w:b/>
                        <w:color w:val="FF0000"/>
                        <w:sz w:val="22"/>
                      </w:rPr>
                      <w:t xml:space="preserve"> - 20</w:t>
                    </w:r>
                    <w:r w:rsidR="00F97D12" w:rsidRPr="00A41A4C">
                      <w:rPr>
                        <w:b/>
                        <w:color w:val="FF0000"/>
                        <w:sz w:val="22"/>
                      </w:rPr>
                      <w:t>1</w:t>
                    </w:r>
                    <w:r w:rsidR="00030405">
                      <w:rPr>
                        <w:b/>
                        <w:color w:val="FF0000"/>
                        <w:sz w:val="22"/>
                      </w:rPr>
                      <w:t>9</w:t>
                    </w:r>
                    <w:r w:rsidRPr="00A41A4C">
                      <w:rPr>
                        <w:b/>
                        <w:color w:val="FF0000"/>
                        <w:sz w:val="22"/>
                      </w:rPr>
                      <w:t xml:space="preserve"> )</w:t>
                    </w:r>
                  </w:p>
                  <w:p w:rsidR="00860FD5" w:rsidRDefault="00860FD5" w:rsidP="00860FD5">
                    <w:pPr>
                      <w:spacing w:line="360" w:lineRule="auto"/>
                      <w:rPr>
                        <w:b/>
                        <w:sz w:val="22"/>
                      </w:rPr>
                    </w:pPr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President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091D07">
                      <w:rPr>
                        <w:color w:val="548DD4"/>
                        <w:sz w:val="22"/>
                      </w:rPr>
                      <w:t>Mukti</w:t>
                    </w:r>
                    <w:proofErr w:type="spellEnd"/>
                    <w:r w:rsidR="00091D07">
                      <w:rPr>
                        <w:color w:val="548DD4"/>
                        <w:sz w:val="22"/>
                      </w:rPr>
                      <w:t xml:space="preserve"> Ram Shrestha</w:t>
                    </w:r>
                  </w:p>
                  <w:p w:rsidR="00860FD5" w:rsidRPr="00A41A4C" w:rsidRDefault="00860FD5" w:rsidP="00860FD5">
                    <w:pPr>
                      <w:pStyle w:val="Heading2"/>
                      <w:rPr>
                        <w:color w:val="FF0000"/>
                        <w:sz w:val="22"/>
                      </w:rPr>
                    </w:pPr>
                    <w:r w:rsidRPr="00A41A4C">
                      <w:rPr>
                        <w:color w:val="FF0000"/>
                        <w:sz w:val="22"/>
                      </w:rPr>
                      <w:t>Immediate Past President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091D07" w:rsidRPr="006170FB">
                      <w:rPr>
                        <w:color w:val="548DD4"/>
                        <w:sz w:val="22"/>
                      </w:rPr>
                      <w:t>Anjani</w:t>
                    </w:r>
                    <w:proofErr w:type="spellEnd"/>
                    <w:r w:rsidR="00091D07" w:rsidRPr="006170FB">
                      <w:rPr>
                        <w:color w:val="548DD4"/>
                        <w:sz w:val="22"/>
                      </w:rPr>
                      <w:t xml:space="preserve"> Kumar </w:t>
                    </w:r>
                    <w:proofErr w:type="spellStart"/>
                    <w:r w:rsidR="00091D07" w:rsidRPr="006170FB">
                      <w:rPr>
                        <w:color w:val="548DD4"/>
                        <w:sz w:val="22"/>
                      </w:rPr>
                      <w:t>Jha</w:t>
                    </w:r>
                    <w:proofErr w:type="spellEnd"/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Senior Vice President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8D1BEA">
                      <w:rPr>
                        <w:color w:val="548DD4"/>
                        <w:sz w:val="22"/>
                      </w:rPr>
                      <w:t>Dhundi</w:t>
                    </w:r>
                    <w:proofErr w:type="spellEnd"/>
                    <w:r w:rsidR="008D1BEA">
                      <w:rPr>
                        <w:color w:val="548DD4"/>
                        <w:sz w:val="22"/>
                      </w:rPr>
                      <w:t xml:space="preserve"> Raj </w:t>
                    </w:r>
                    <w:proofErr w:type="spellStart"/>
                    <w:r w:rsidR="008D1BEA">
                      <w:rPr>
                        <w:color w:val="548DD4"/>
                        <w:sz w:val="22"/>
                      </w:rPr>
                      <w:t>Paudel</w:t>
                    </w:r>
                    <w:proofErr w:type="spellEnd"/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Vice President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8D1BEA">
                      <w:rPr>
                        <w:color w:val="548DD4"/>
                        <w:sz w:val="22"/>
                      </w:rPr>
                      <w:t>MukundaDahal</w:t>
                    </w:r>
                    <w:proofErr w:type="spellEnd"/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General Secretary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8D1BEA">
                      <w:rPr>
                        <w:color w:val="548DD4"/>
                        <w:sz w:val="22"/>
                      </w:rPr>
                      <w:t>LochanKarki</w:t>
                    </w:r>
                    <w:proofErr w:type="spellEnd"/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Treasurer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8D1BEA">
                      <w:rPr>
                        <w:color w:val="548DD4"/>
                        <w:sz w:val="22"/>
                      </w:rPr>
                      <w:t>Rakshya</w:t>
                    </w:r>
                    <w:proofErr w:type="spellEnd"/>
                    <w:r w:rsidR="008D1BEA">
                      <w:rPr>
                        <w:color w:val="548DD4"/>
                        <w:sz w:val="22"/>
                      </w:rPr>
                      <w:t xml:space="preserve"> Shrestha</w:t>
                    </w:r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Joint Secretary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8D1BEA">
                      <w:rPr>
                        <w:color w:val="548DD4"/>
                        <w:sz w:val="22"/>
                      </w:rPr>
                      <w:t>Abhimanyu</w:t>
                    </w:r>
                    <w:proofErr w:type="spellEnd"/>
                    <w:r w:rsidR="008D1BEA">
                      <w:rPr>
                        <w:color w:val="548DD4"/>
                        <w:sz w:val="22"/>
                      </w:rPr>
                      <w:t xml:space="preserve"> </w:t>
                    </w:r>
                    <w:proofErr w:type="spellStart"/>
                    <w:r w:rsidR="008D1BEA">
                      <w:rPr>
                        <w:color w:val="548DD4"/>
                        <w:sz w:val="22"/>
                      </w:rPr>
                      <w:t>Jha</w:t>
                    </w:r>
                    <w:proofErr w:type="spellEnd"/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Joint Treasurer:</w:t>
                    </w:r>
                  </w:p>
                  <w:p w:rsidR="00860FD5" w:rsidRPr="006170FB" w:rsidRDefault="00860FD5" w:rsidP="00860FD5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r w:rsidR="00A62F75">
                      <w:rPr>
                        <w:color w:val="548DD4"/>
                        <w:sz w:val="22"/>
                      </w:rPr>
                      <w:t xml:space="preserve">Prakash </w:t>
                    </w:r>
                    <w:proofErr w:type="spellStart"/>
                    <w:r w:rsidR="00A62F75">
                      <w:rPr>
                        <w:color w:val="548DD4"/>
                        <w:sz w:val="22"/>
                      </w:rPr>
                      <w:t>Budhathoky</w:t>
                    </w:r>
                    <w:proofErr w:type="spellEnd"/>
                  </w:p>
                  <w:p w:rsidR="00860FD5" w:rsidRDefault="00860FD5" w:rsidP="00860FD5">
                    <w:pPr>
                      <w:spacing w:line="360" w:lineRule="auto"/>
                      <w:rPr>
                        <w:sz w:val="22"/>
                      </w:rPr>
                    </w:pPr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 w:rsidRPr="00A41A4C">
                      <w:rPr>
                        <w:b/>
                        <w:color w:val="FF0000"/>
                        <w:sz w:val="22"/>
                      </w:rPr>
                      <w:t>Members:</w:t>
                    </w:r>
                  </w:p>
                  <w:p w:rsidR="00775EF4" w:rsidRDefault="00083899" w:rsidP="00083899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r w:rsidR="00775EF4">
                      <w:rPr>
                        <w:color w:val="548DD4"/>
                        <w:sz w:val="22"/>
                      </w:rPr>
                      <w:t xml:space="preserve">Anil </w:t>
                    </w:r>
                    <w:proofErr w:type="spellStart"/>
                    <w:r w:rsidR="00775EF4">
                      <w:rPr>
                        <w:color w:val="548DD4"/>
                        <w:sz w:val="22"/>
                      </w:rPr>
                      <w:t>Bikram</w:t>
                    </w:r>
                    <w:proofErr w:type="spellEnd"/>
                    <w:r w:rsidR="00775EF4">
                      <w:rPr>
                        <w:color w:val="548DD4"/>
                        <w:sz w:val="22"/>
                      </w:rPr>
                      <w:t xml:space="preserve"> </w:t>
                    </w:r>
                    <w:proofErr w:type="spellStart"/>
                    <w:r w:rsidR="00775EF4">
                      <w:rPr>
                        <w:color w:val="548DD4"/>
                        <w:sz w:val="22"/>
                      </w:rPr>
                      <w:t>Karki</w:t>
                    </w:r>
                    <w:proofErr w:type="spellEnd"/>
                  </w:p>
                  <w:p w:rsidR="00775EF4" w:rsidRDefault="00775EF4" w:rsidP="00083899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>
                      <w:rPr>
                        <w:color w:val="548DD4"/>
                        <w:sz w:val="22"/>
                      </w:rPr>
                      <w:t>BadriRijal</w:t>
                    </w:r>
                    <w:proofErr w:type="spellEnd"/>
                  </w:p>
                  <w:p w:rsidR="00083899" w:rsidRPr="006170FB" w:rsidRDefault="00775EF4" w:rsidP="00083899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>
                      <w:rPr>
                        <w:color w:val="548DD4"/>
                        <w:sz w:val="22"/>
                      </w:rPr>
                      <w:t xml:space="preserve">Dr. </w:t>
                    </w:r>
                    <w:proofErr w:type="spellStart"/>
                    <w:r w:rsidR="003D3D09" w:rsidRPr="006170FB">
                      <w:rPr>
                        <w:color w:val="548DD4"/>
                        <w:sz w:val="22"/>
                      </w:rPr>
                      <w:t>Bishwa</w:t>
                    </w:r>
                    <w:proofErr w:type="spellEnd"/>
                    <w:r w:rsidR="003D3D09" w:rsidRPr="006170FB">
                      <w:rPr>
                        <w:color w:val="548DD4"/>
                        <w:sz w:val="22"/>
                      </w:rPr>
                      <w:t xml:space="preserve"> Raj </w:t>
                    </w:r>
                    <w:proofErr w:type="spellStart"/>
                    <w:r w:rsidR="003D3D09" w:rsidRPr="006170FB">
                      <w:rPr>
                        <w:color w:val="548DD4"/>
                        <w:sz w:val="22"/>
                      </w:rPr>
                      <w:t>Dawadi</w:t>
                    </w:r>
                    <w:proofErr w:type="spellEnd"/>
                  </w:p>
                  <w:p w:rsidR="00083899" w:rsidRPr="006170FB" w:rsidRDefault="00083899" w:rsidP="00083899">
                    <w:pPr>
                      <w:spacing w:line="360" w:lineRule="auto"/>
                      <w:rPr>
                        <w:color w:val="548DD4"/>
                        <w:sz w:val="22"/>
                        <w:lang w:val="pl-PL"/>
                      </w:rPr>
                    </w:pPr>
                    <w:r w:rsidRPr="006170FB">
                      <w:rPr>
                        <w:color w:val="548DD4"/>
                        <w:sz w:val="22"/>
                        <w:lang w:val="pl-PL"/>
                      </w:rPr>
                      <w:t xml:space="preserve">Dr. </w:t>
                    </w:r>
                    <w:r w:rsidR="00775EF4">
                      <w:rPr>
                        <w:color w:val="548DD4"/>
                        <w:sz w:val="22"/>
                        <w:lang w:val="pl-PL"/>
                      </w:rPr>
                      <w:t>Krishna Prasad Paudel</w:t>
                    </w:r>
                  </w:p>
                  <w:p w:rsidR="00083899" w:rsidRPr="006170FB" w:rsidRDefault="00083899" w:rsidP="00083899">
                    <w:pPr>
                      <w:spacing w:line="360" w:lineRule="auto"/>
                      <w:rPr>
                        <w:color w:val="548DD4"/>
                        <w:sz w:val="22"/>
                        <w:lang w:val="pl-PL"/>
                      </w:rPr>
                    </w:pPr>
                    <w:r w:rsidRPr="006170FB">
                      <w:rPr>
                        <w:color w:val="548DD4"/>
                        <w:sz w:val="22"/>
                        <w:lang w:val="pl-PL"/>
                      </w:rPr>
                      <w:t xml:space="preserve">Dr. </w:t>
                    </w:r>
                    <w:r w:rsidR="00775EF4">
                      <w:rPr>
                        <w:color w:val="548DD4"/>
                        <w:sz w:val="22"/>
                        <w:lang w:val="pl-PL"/>
                      </w:rPr>
                      <w:t>Sailesh Pradhan</w:t>
                    </w:r>
                  </w:p>
                  <w:p w:rsidR="00083899" w:rsidRPr="006170FB" w:rsidRDefault="00083899" w:rsidP="00083899">
                    <w:pPr>
                      <w:spacing w:line="360" w:lineRule="auto"/>
                      <w:rPr>
                        <w:color w:val="548DD4"/>
                        <w:sz w:val="22"/>
                        <w:lang w:val="pl-PL"/>
                      </w:rPr>
                    </w:pPr>
                    <w:r w:rsidRPr="006170FB">
                      <w:rPr>
                        <w:color w:val="548DD4"/>
                        <w:sz w:val="22"/>
                        <w:lang w:val="pl-PL"/>
                      </w:rPr>
                      <w:t xml:space="preserve">Dr. </w:t>
                    </w:r>
                    <w:r w:rsidR="00775EF4">
                      <w:rPr>
                        <w:color w:val="548DD4"/>
                        <w:sz w:val="22"/>
                        <w:lang w:val="pl-PL"/>
                      </w:rPr>
                      <w:t>Sanjeeb Tiwari</w:t>
                    </w:r>
                  </w:p>
                  <w:p w:rsidR="008A32A2" w:rsidRPr="00A41A4C" w:rsidRDefault="008A32A2" w:rsidP="008A32A2">
                    <w:pPr>
                      <w:spacing w:line="360" w:lineRule="auto"/>
                      <w:rPr>
                        <w:b/>
                        <w:color w:val="FF0000"/>
                        <w:sz w:val="22"/>
                      </w:rPr>
                    </w:pPr>
                    <w:r>
                      <w:rPr>
                        <w:b/>
                        <w:color w:val="FF0000"/>
                        <w:sz w:val="22"/>
                      </w:rPr>
                      <w:t>Editor-in-Chief</w:t>
                    </w:r>
                    <w:r w:rsidRPr="00A41A4C">
                      <w:rPr>
                        <w:b/>
                        <w:color w:val="FF0000"/>
                        <w:sz w:val="22"/>
                      </w:rPr>
                      <w:t>:</w:t>
                    </w:r>
                  </w:p>
                  <w:p w:rsidR="008A32A2" w:rsidRDefault="008A32A2" w:rsidP="008A32A2">
                    <w:pPr>
                      <w:spacing w:line="360" w:lineRule="auto"/>
                      <w:rPr>
                        <w:color w:val="548DD4"/>
                        <w:sz w:val="22"/>
                      </w:rPr>
                    </w:pPr>
                    <w:r w:rsidRPr="006170FB">
                      <w:rPr>
                        <w:color w:val="548DD4"/>
                        <w:sz w:val="22"/>
                      </w:rPr>
                      <w:t xml:space="preserve">Dr. </w:t>
                    </w:r>
                    <w:r>
                      <w:rPr>
                        <w:color w:val="548DD4"/>
                        <w:sz w:val="22"/>
                      </w:rPr>
                      <w:t xml:space="preserve">Angel </w:t>
                    </w:r>
                    <w:proofErr w:type="spellStart"/>
                    <w:r>
                      <w:rPr>
                        <w:color w:val="548DD4"/>
                        <w:sz w:val="22"/>
                      </w:rPr>
                      <w:t>Magar</w:t>
                    </w:r>
                    <w:proofErr w:type="spellEnd"/>
                  </w:p>
                  <w:p w:rsidR="00860FD5" w:rsidRPr="00A41A4C" w:rsidRDefault="00860FD5" w:rsidP="00860FD5">
                    <w:pPr>
                      <w:spacing w:line="360" w:lineRule="auto"/>
                      <w:rPr>
                        <w:color w:val="FF0000"/>
                        <w:sz w:val="22"/>
                        <w:lang w:val="pl-PL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0" allowOverlap="1">
              <wp:simplePos x="0" y="0"/>
              <wp:positionH relativeFrom="column">
                <wp:posOffset>-695960</wp:posOffset>
              </wp:positionH>
              <wp:positionV relativeFrom="paragraph">
                <wp:posOffset>1017905</wp:posOffset>
              </wp:positionV>
              <wp:extent cx="3565525" cy="638175"/>
              <wp:effectExtent l="0" t="0" r="0" b="952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65525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079B6" w:rsidRPr="00C121AC" w:rsidRDefault="00C121AC" w:rsidP="00C121AC">
                          <w:pPr>
                            <w:jc w:val="center"/>
                            <w:rPr>
                              <w:b/>
                              <w:color w:val="FF0000"/>
                              <w:sz w:val="20"/>
                            </w:rPr>
                          </w:pPr>
                          <w:r w:rsidRPr="00C121AC">
                            <w:rPr>
                              <w:b/>
                              <w:color w:val="FF0000"/>
                              <w:sz w:val="20"/>
                            </w:rPr>
                            <w:t>Member</w:t>
                          </w:r>
                        </w:p>
                        <w:p w:rsidR="00C121AC" w:rsidRPr="006170FB" w:rsidRDefault="00C121AC" w:rsidP="00C121AC">
                          <w:pPr>
                            <w:jc w:val="center"/>
                            <w:rPr>
                              <w:b/>
                              <w:color w:val="548DD4"/>
                              <w:sz w:val="16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>World Medical Association (WMA)</w:t>
                          </w:r>
                        </w:p>
                        <w:p w:rsidR="00C121AC" w:rsidRPr="006170FB" w:rsidRDefault="00C121AC" w:rsidP="00C121AC">
                          <w:pPr>
                            <w:jc w:val="center"/>
                            <w:rPr>
                              <w:b/>
                              <w:color w:val="548DD4"/>
                              <w:sz w:val="16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>South Asia Medical Association (SAMA)</w:t>
                          </w:r>
                        </w:p>
                        <w:p w:rsidR="00C121AC" w:rsidRPr="006170FB" w:rsidRDefault="00C121AC" w:rsidP="00C121AC">
                          <w:pPr>
                            <w:jc w:val="center"/>
                            <w:rPr>
                              <w:b/>
                              <w:color w:val="548DD4"/>
                              <w:sz w:val="16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Confederation of Medical Association in Asia and </w:t>
                          </w:r>
                          <w:proofErr w:type="spellStart"/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>Ocenia</w:t>
                          </w:r>
                          <w:proofErr w:type="spellEnd"/>
                          <w:r w:rsidRPr="006170FB">
                            <w:rPr>
                              <w:b/>
                              <w:color w:val="548DD4"/>
                              <w:sz w:val="16"/>
                            </w:rPr>
                            <w:t xml:space="preserve"> (CMAAO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-54.8pt;margin-top:80.15pt;width:280.75pt;height:50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+zctwIAAMA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" o:allowincell="f" filled="f" stroked="f">
              <v:textbox>
                <w:txbxContent>
                  <w:p w:rsidR="006079B6" w:rsidRPr="00C121AC" w:rsidRDefault="00C121AC" w:rsidP="00C121AC">
                    <w:pPr>
                      <w:jc w:val="center"/>
                      <w:rPr>
                        <w:b/>
                        <w:color w:val="FF0000"/>
                        <w:sz w:val="20"/>
                      </w:rPr>
                    </w:pPr>
                    <w:r w:rsidRPr="00C121AC">
                      <w:rPr>
                        <w:b/>
                        <w:color w:val="FF0000"/>
                        <w:sz w:val="20"/>
                      </w:rPr>
                      <w:t>Member</w:t>
                    </w:r>
                  </w:p>
                  <w:p w:rsidR="00C121AC" w:rsidRPr="006170FB" w:rsidRDefault="00C121AC" w:rsidP="00C121AC">
                    <w:pPr>
                      <w:jc w:val="center"/>
                      <w:rPr>
                        <w:b/>
                        <w:color w:val="548DD4"/>
                        <w:sz w:val="16"/>
                      </w:rPr>
                    </w:pPr>
                    <w:r w:rsidRPr="006170FB">
                      <w:rPr>
                        <w:b/>
                        <w:color w:val="548DD4"/>
                        <w:sz w:val="16"/>
                      </w:rPr>
                      <w:t>World Medical Association (WMA)</w:t>
                    </w:r>
                  </w:p>
                  <w:p w:rsidR="00C121AC" w:rsidRPr="006170FB" w:rsidRDefault="00C121AC" w:rsidP="00C121AC">
                    <w:pPr>
                      <w:jc w:val="center"/>
                      <w:rPr>
                        <w:b/>
                        <w:color w:val="548DD4"/>
                        <w:sz w:val="16"/>
                      </w:rPr>
                    </w:pPr>
                    <w:r w:rsidRPr="006170FB">
                      <w:rPr>
                        <w:b/>
                        <w:color w:val="548DD4"/>
                        <w:sz w:val="16"/>
                      </w:rPr>
                      <w:t>South Asia Medical Association (SAMA)</w:t>
                    </w:r>
                  </w:p>
                  <w:p w:rsidR="00C121AC" w:rsidRPr="006170FB" w:rsidRDefault="00C121AC" w:rsidP="00C121AC">
                    <w:pPr>
                      <w:jc w:val="center"/>
                      <w:rPr>
                        <w:b/>
                        <w:color w:val="548DD4"/>
                        <w:sz w:val="16"/>
                      </w:rPr>
                    </w:pPr>
                    <w:r w:rsidRPr="006170FB">
                      <w:rPr>
                        <w:b/>
                        <w:color w:val="548DD4"/>
                        <w:sz w:val="16"/>
                      </w:rPr>
                      <w:t xml:space="preserve">Confederation of Medical Association in Asia and </w:t>
                    </w:r>
                    <w:proofErr w:type="spellStart"/>
                    <w:r w:rsidRPr="006170FB">
                      <w:rPr>
                        <w:b/>
                        <w:color w:val="548DD4"/>
                        <w:sz w:val="16"/>
                      </w:rPr>
                      <w:t>Ocenia</w:t>
                    </w:r>
                    <w:proofErr w:type="spellEnd"/>
                    <w:r w:rsidRPr="006170FB">
                      <w:rPr>
                        <w:b/>
                        <w:color w:val="548DD4"/>
                        <w:sz w:val="16"/>
                      </w:rPr>
                      <w:t xml:space="preserve"> (CMAAO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0" allowOverlap="1">
              <wp:simplePos x="0" y="0"/>
              <wp:positionH relativeFrom="column">
                <wp:posOffset>-200025</wp:posOffset>
              </wp:positionH>
              <wp:positionV relativeFrom="paragraph">
                <wp:posOffset>509270</wp:posOffset>
              </wp:positionV>
              <wp:extent cx="2592070" cy="241300"/>
              <wp:effectExtent l="0" t="0" r="0" b="6350"/>
              <wp:wrapNone/>
              <wp:docPr id="7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2070" cy="241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60FD5" w:rsidRDefault="00860FD5" w:rsidP="00860FD5">
                          <w:pPr>
                            <w:tabs>
                              <w:tab w:val="left" w:pos="993"/>
                            </w:tabs>
                            <w:rPr>
                              <w:sz w:val="20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Founded:</w:t>
                          </w:r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ab/>
                            <w:t xml:space="preserve">20 </w:t>
                          </w:r>
                          <w:proofErr w:type="spellStart"/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Falgun</w:t>
                          </w:r>
                          <w:proofErr w:type="spellEnd"/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 xml:space="preserve"> 2007(</w:t>
                          </w:r>
                          <w:smartTag w:uri="urn:schemas-microsoft-com:office:smarttags" w:element="date">
                            <w:smartTagPr>
                              <w:attr w:name="Year" w:val="1951"/>
                              <w:attr w:name="Day" w:val="4"/>
                              <w:attr w:name="Month" w:val="3"/>
                            </w:smartTagPr>
                            <w:r w:rsidRPr="006170FB">
                              <w:rPr>
                                <w:b/>
                                <w:color w:val="548DD4"/>
                                <w:sz w:val="20"/>
                              </w:rPr>
                              <w:t>4</w:t>
                            </w:r>
                            <w:r w:rsidRPr="006170FB">
                              <w:rPr>
                                <w:b/>
                                <w:color w:val="548DD4"/>
                                <w:sz w:val="20"/>
                                <w:vertAlign w:val="superscript"/>
                              </w:rPr>
                              <w:t>th</w:t>
                            </w:r>
                            <w:r w:rsidRPr="006170FB">
                              <w:rPr>
                                <w:b/>
                                <w:color w:val="548DD4"/>
                                <w:sz w:val="20"/>
                              </w:rPr>
                              <w:t xml:space="preserve"> March 1951</w:t>
                            </w:r>
                          </w:smartTag>
                          <w:r>
                            <w:rPr>
                              <w:b/>
                              <w:sz w:val="20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0" o:spid="_x0000_s1028" type="#_x0000_t202" style="position:absolute;margin-left:-15.75pt;margin-top:40.1pt;width:204.1pt;height:19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mJiugIAAME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" o:allowincell="f" filled="f" stroked="f">
              <v:textbox>
                <w:txbxContent>
                  <w:p w:rsidR="00860FD5" w:rsidRDefault="00860FD5" w:rsidP="00860FD5">
                    <w:pPr>
                      <w:tabs>
                        <w:tab w:val="left" w:pos="993"/>
                      </w:tabs>
                      <w:rPr>
                        <w:sz w:val="20"/>
                      </w:rPr>
                    </w:pPr>
                    <w:r w:rsidRPr="006170FB">
                      <w:rPr>
                        <w:b/>
                        <w:color w:val="548DD4"/>
                        <w:sz w:val="20"/>
                      </w:rPr>
                      <w:t>Founded:</w:t>
                    </w:r>
                    <w:r w:rsidRPr="006170FB">
                      <w:rPr>
                        <w:b/>
                        <w:color w:val="548DD4"/>
                        <w:sz w:val="20"/>
                      </w:rPr>
                      <w:tab/>
                      <w:t xml:space="preserve">20 </w:t>
                    </w:r>
                    <w:proofErr w:type="spellStart"/>
                    <w:r w:rsidRPr="006170FB">
                      <w:rPr>
                        <w:b/>
                        <w:color w:val="548DD4"/>
                        <w:sz w:val="20"/>
                      </w:rPr>
                      <w:t>Falgun</w:t>
                    </w:r>
                    <w:proofErr w:type="spellEnd"/>
                    <w:r w:rsidRPr="006170FB">
                      <w:rPr>
                        <w:b/>
                        <w:color w:val="548DD4"/>
                        <w:sz w:val="20"/>
                      </w:rPr>
                      <w:t xml:space="preserve"> 2007(</w:t>
                    </w:r>
                    <w:smartTag w:uri="urn:schemas-microsoft-com:office:smarttags" w:element="date">
                      <w:smartTagPr>
                        <w:attr w:name="Year" w:val="1951"/>
                        <w:attr w:name="Day" w:val="4"/>
                        <w:attr w:name="Month" w:val="3"/>
                      </w:smartTagPr>
                      <w:r w:rsidRPr="006170FB">
                        <w:rPr>
                          <w:b/>
                          <w:color w:val="548DD4"/>
                          <w:sz w:val="20"/>
                        </w:rPr>
                        <w:t>4</w:t>
                      </w:r>
                      <w:r w:rsidRPr="006170FB">
                        <w:rPr>
                          <w:b/>
                          <w:color w:val="548DD4"/>
                          <w:sz w:val="20"/>
                          <w:vertAlign w:val="superscript"/>
                        </w:rPr>
                        <w:t>th</w:t>
                      </w:r>
                      <w:r w:rsidRPr="006170FB">
                        <w:rPr>
                          <w:b/>
                          <w:color w:val="548DD4"/>
                          <w:sz w:val="20"/>
                        </w:rPr>
                        <w:t xml:space="preserve"> March 1951</w:t>
                      </w:r>
                    </w:smartTag>
                    <w:r>
                      <w:rPr>
                        <w:b/>
                        <w:sz w:val="2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0" allowOverlap="1">
              <wp:simplePos x="0" y="0"/>
              <wp:positionH relativeFrom="column">
                <wp:posOffset>-792480</wp:posOffset>
              </wp:positionH>
              <wp:positionV relativeFrom="paragraph">
                <wp:posOffset>-163830</wp:posOffset>
              </wp:positionV>
              <wp:extent cx="3714115" cy="731520"/>
              <wp:effectExtent l="0" t="0" r="0" b="0"/>
              <wp:wrapNone/>
              <wp:docPr id="9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14115" cy="731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60FD5" w:rsidRPr="00A9192C" w:rsidRDefault="00860FD5" w:rsidP="00860FD5">
                          <w:pPr>
                            <w:jc w:val="center"/>
                            <w:rPr>
                              <w:rFonts w:ascii="Kantipur" w:hAnsi="Kantipur"/>
                              <w:b/>
                              <w:color w:val="FF0000"/>
                              <w:w w:val="125"/>
                              <w:sz w:val="48"/>
                            </w:rPr>
                          </w:pPr>
                          <w:proofErr w:type="gramStart"/>
                          <w:r w:rsidRPr="00A9192C">
                            <w:rPr>
                              <w:rFonts w:ascii="Kantipur" w:hAnsi="Kantipur"/>
                              <w:b/>
                              <w:color w:val="FF0000"/>
                              <w:w w:val="125"/>
                              <w:sz w:val="48"/>
                            </w:rPr>
                            <w:t>g]</w:t>
                          </w:r>
                          <w:proofErr w:type="spellStart"/>
                          <w:r w:rsidRPr="00A9192C">
                            <w:rPr>
                              <w:rFonts w:ascii="Kantipur" w:hAnsi="Kantipur"/>
                              <w:b/>
                              <w:color w:val="FF0000"/>
                              <w:w w:val="125"/>
                              <w:sz w:val="48"/>
                            </w:rPr>
                            <w:t>kfn</w:t>
                          </w:r>
                          <w:proofErr w:type="spellEnd"/>
                          <w:proofErr w:type="gramEnd"/>
                          <w:r w:rsidR="000F5052">
                            <w:rPr>
                              <w:rFonts w:ascii="Kantipur" w:hAnsi="Kantipur"/>
                              <w:b/>
                              <w:color w:val="FF0000"/>
                              <w:w w:val="125"/>
                              <w:sz w:val="48"/>
                            </w:rPr>
                            <w:t xml:space="preserve"> </w:t>
                          </w:r>
                          <w:proofErr w:type="spellStart"/>
                          <w:r w:rsidRPr="00A9192C">
                            <w:rPr>
                              <w:rFonts w:ascii="Kantipur" w:hAnsi="Kantipur"/>
                              <w:b/>
                              <w:color w:val="FF0000"/>
                              <w:w w:val="125"/>
                              <w:sz w:val="48"/>
                            </w:rPr>
                            <w:t>lrlsT;s</w:t>
                          </w:r>
                          <w:proofErr w:type="spellEnd"/>
                          <w:r w:rsidRPr="00A9192C">
                            <w:rPr>
                              <w:rFonts w:ascii="Kantipur" w:hAnsi="Kantipur"/>
                              <w:b/>
                              <w:color w:val="FF0000"/>
                              <w:w w:val="125"/>
                              <w:sz w:val="48"/>
                            </w:rPr>
                            <w:t xml:space="preserve"> ;+3</w:t>
                          </w:r>
                        </w:p>
                        <w:p w:rsidR="00860FD5" w:rsidRPr="006170FB" w:rsidRDefault="00860FD5" w:rsidP="00860FD5">
                          <w:pPr>
                            <w:pStyle w:val="Heading1"/>
                            <w:rPr>
                              <w:color w:val="548DD4"/>
                              <w:sz w:val="40"/>
                            </w:rPr>
                          </w:pPr>
                          <w:r w:rsidRPr="006170FB">
                            <w:rPr>
                              <w:color w:val="548DD4"/>
                              <w:sz w:val="40"/>
                            </w:rPr>
                            <w:t>Nepal Medical Associ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-62.4pt;margin-top:-12.9pt;width:292.45pt;height:57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wXVugIAAMA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" o:allowincell="f" filled="f" stroked="f">
              <v:textbox>
                <w:txbxContent>
                  <w:p w:rsidR="00860FD5" w:rsidRPr="00A9192C" w:rsidRDefault="00860FD5" w:rsidP="00860FD5">
                    <w:pPr>
                      <w:jc w:val="center"/>
                      <w:rPr>
                        <w:rFonts w:ascii="Kantipur" w:hAnsi="Kantipur"/>
                        <w:b/>
                        <w:color w:val="FF0000"/>
                        <w:w w:val="125"/>
                        <w:sz w:val="48"/>
                      </w:rPr>
                    </w:pPr>
                    <w:proofErr w:type="gramStart"/>
                    <w:r w:rsidRPr="00A9192C">
                      <w:rPr>
                        <w:rFonts w:ascii="Kantipur" w:hAnsi="Kantipur"/>
                        <w:b/>
                        <w:color w:val="FF0000"/>
                        <w:w w:val="125"/>
                        <w:sz w:val="48"/>
                      </w:rPr>
                      <w:t>g]</w:t>
                    </w:r>
                    <w:proofErr w:type="spellStart"/>
                    <w:r w:rsidRPr="00A9192C">
                      <w:rPr>
                        <w:rFonts w:ascii="Kantipur" w:hAnsi="Kantipur"/>
                        <w:b/>
                        <w:color w:val="FF0000"/>
                        <w:w w:val="125"/>
                        <w:sz w:val="48"/>
                      </w:rPr>
                      <w:t>kfn</w:t>
                    </w:r>
                    <w:proofErr w:type="spellEnd"/>
                    <w:proofErr w:type="gramEnd"/>
                    <w:r w:rsidR="000F5052">
                      <w:rPr>
                        <w:rFonts w:ascii="Kantipur" w:hAnsi="Kantipur"/>
                        <w:b/>
                        <w:color w:val="FF0000"/>
                        <w:w w:val="125"/>
                        <w:sz w:val="48"/>
                      </w:rPr>
                      <w:t xml:space="preserve"> </w:t>
                    </w:r>
                    <w:proofErr w:type="spellStart"/>
                    <w:r w:rsidRPr="00A9192C">
                      <w:rPr>
                        <w:rFonts w:ascii="Kantipur" w:hAnsi="Kantipur"/>
                        <w:b/>
                        <w:color w:val="FF0000"/>
                        <w:w w:val="125"/>
                        <w:sz w:val="48"/>
                      </w:rPr>
                      <w:t>lrlsT;s</w:t>
                    </w:r>
                    <w:proofErr w:type="spellEnd"/>
                    <w:r w:rsidRPr="00A9192C">
                      <w:rPr>
                        <w:rFonts w:ascii="Kantipur" w:hAnsi="Kantipur"/>
                        <w:b/>
                        <w:color w:val="FF0000"/>
                        <w:w w:val="125"/>
                        <w:sz w:val="48"/>
                      </w:rPr>
                      <w:t xml:space="preserve"> ;+3</w:t>
                    </w:r>
                  </w:p>
                  <w:p w:rsidR="00860FD5" w:rsidRPr="006170FB" w:rsidRDefault="00860FD5" w:rsidP="00860FD5">
                    <w:pPr>
                      <w:pStyle w:val="Heading1"/>
                      <w:rPr>
                        <w:color w:val="548DD4"/>
                        <w:sz w:val="40"/>
                      </w:rPr>
                    </w:pPr>
                    <w:r w:rsidRPr="006170FB">
                      <w:rPr>
                        <w:color w:val="548DD4"/>
                        <w:sz w:val="40"/>
                      </w:rPr>
                      <w:t>Nepal Medical Associa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2999105</wp:posOffset>
              </wp:positionH>
              <wp:positionV relativeFrom="paragraph">
                <wp:posOffset>-163830</wp:posOffset>
              </wp:positionV>
              <wp:extent cx="2146300" cy="274320"/>
              <wp:effectExtent l="0" t="0" r="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6300" cy="274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60FD5" w:rsidRPr="006170FB" w:rsidRDefault="00860FD5" w:rsidP="00860FD5">
                          <w:pPr>
                            <w:rPr>
                              <w:b/>
                              <w:color w:val="548DD4"/>
                              <w:sz w:val="20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KTM, CDO Regd. No. 07/043/4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30" type="#_x0000_t202" style="position:absolute;margin-left:236.15pt;margin-top:-12.9pt;width:169pt;height:21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" o:allowincell="f" filled="f" stroked="f">
              <v:textbox>
                <w:txbxContent>
                  <w:p w:rsidR="00860FD5" w:rsidRPr="006170FB" w:rsidRDefault="00860FD5" w:rsidP="00860FD5">
                    <w:pPr>
                      <w:rPr>
                        <w:b/>
                        <w:color w:val="548DD4"/>
                        <w:sz w:val="20"/>
                      </w:rPr>
                    </w:pPr>
                    <w:r w:rsidRPr="006170FB">
                      <w:rPr>
                        <w:b/>
                        <w:color w:val="548DD4"/>
                        <w:sz w:val="20"/>
                      </w:rPr>
                      <w:t>KTM, CDO Regd. No. 07/043/44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>
              <wp:simplePos x="0" y="0"/>
              <wp:positionH relativeFrom="column">
                <wp:posOffset>-2125345</wp:posOffset>
              </wp:positionH>
              <wp:positionV relativeFrom="paragraph">
                <wp:posOffset>-336550</wp:posOffset>
              </wp:positionV>
              <wp:extent cx="1104265" cy="1009650"/>
              <wp:effectExtent l="0" t="0" r="635" b="0"/>
              <wp:wrapNone/>
              <wp:docPr id="1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04265" cy="1009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41A4C" w:rsidRDefault="00B10768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903605" cy="882650"/>
                                <wp:effectExtent l="0" t="0" r="0" b="0"/>
                                <wp:docPr id="17" name="Picture 2" descr="Colour NMA_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olour NMA_LOGO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903605" cy="8826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4" o:spid="_x0000_s1031" style="position:absolute;margin-left:-167.35pt;margin-top:-26.5pt;width:86.95pt;height:79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" stroked="f">
              <v:textbox>
                <w:txbxContent>
                  <w:p w:rsidR="00A41A4C" w:rsidRDefault="00B10768">
                    <w:r>
                      <w:rPr>
                        <w:noProof/>
                      </w:rPr>
                      <w:drawing>
                        <wp:inline distT="0" distB="0" distL="0" distR="0">
                          <wp:extent cx="903605" cy="882650"/>
                          <wp:effectExtent l="0" t="0" r="0" b="0"/>
                          <wp:docPr id="17" name="Picture 2" descr="Colour NMA_LOGO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Colour NMA_LOGO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903605" cy="8826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0" allowOverlap="1">
              <wp:simplePos x="0" y="0"/>
              <wp:positionH relativeFrom="column">
                <wp:posOffset>-2168525</wp:posOffset>
              </wp:positionH>
              <wp:positionV relativeFrom="paragraph">
                <wp:posOffset>1017905</wp:posOffset>
              </wp:positionV>
              <wp:extent cx="1893570" cy="548640"/>
              <wp:effectExtent l="0" t="0" r="0" b="3810"/>
              <wp:wrapNone/>
              <wp:docPr id="10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3570" cy="548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60FD5" w:rsidRPr="006170FB" w:rsidRDefault="00860FD5" w:rsidP="00860FD5">
                          <w:pPr>
                            <w:rPr>
                              <w:rFonts w:ascii="Arial Narrow" w:hAnsi="Arial Narrow"/>
                              <w:color w:val="548DD4"/>
                              <w:sz w:val="20"/>
                            </w:rPr>
                          </w:pPr>
                          <w:r w:rsidRPr="006170FB">
                            <w:rPr>
                              <w:rFonts w:ascii="Arial Narrow" w:hAnsi="Arial Narrow"/>
                              <w:color w:val="548DD4"/>
                              <w:sz w:val="20"/>
                            </w:rPr>
                            <w:t>(Mutually affiliated with</w:t>
                          </w:r>
                        </w:p>
                        <w:p w:rsidR="00860FD5" w:rsidRPr="006170FB" w:rsidRDefault="00860FD5" w:rsidP="00860FD5">
                          <w:pPr>
                            <w:rPr>
                              <w:rFonts w:ascii="Arial Narrow" w:hAnsi="Arial Narrow"/>
                              <w:color w:val="548DD4"/>
                              <w:sz w:val="20"/>
                            </w:rPr>
                          </w:pPr>
                          <w:r w:rsidRPr="006170FB">
                            <w:rPr>
                              <w:rFonts w:ascii="Arial Narrow" w:hAnsi="Arial Narrow"/>
                              <w:color w:val="548DD4"/>
                              <w:sz w:val="20"/>
                            </w:rPr>
                            <w:t>Indian Medical Association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8" o:spid="_x0000_s1032" type="#_x0000_t202" style="position:absolute;margin-left:-170.75pt;margin-top:80.15pt;width:149.1pt;height:43.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" o:allowincell="f" filled="f" stroked="f">
              <v:textbox>
                <w:txbxContent>
                  <w:p w:rsidR="00860FD5" w:rsidRPr="006170FB" w:rsidRDefault="00860FD5" w:rsidP="00860FD5">
                    <w:pPr>
                      <w:rPr>
                        <w:rFonts w:ascii="Arial Narrow" w:hAnsi="Arial Narrow"/>
                        <w:color w:val="548DD4"/>
                        <w:sz w:val="20"/>
                      </w:rPr>
                    </w:pPr>
                    <w:r w:rsidRPr="006170FB">
                      <w:rPr>
                        <w:rFonts w:ascii="Arial Narrow" w:hAnsi="Arial Narrow"/>
                        <w:color w:val="548DD4"/>
                        <w:sz w:val="20"/>
                      </w:rPr>
                      <w:t>(Mutually affiliated with</w:t>
                    </w:r>
                  </w:p>
                  <w:p w:rsidR="00860FD5" w:rsidRPr="006170FB" w:rsidRDefault="00860FD5" w:rsidP="00860FD5">
                    <w:pPr>
                      <w:rPr>
                        <w:rFonts w:ascii="Arial Narrow" w:hAnsi="Arial Narrow"/>
                        <w:color w:val="548DD4"/>
                        <w:sz w:val="20"/>
                      </w:rPr>
                    </w:pPr>
                    <w:r w:rsidRPr="006170FB">
                      <w:rPr>
                        <w:rFonts w:ascii="Arial Narrow" w:hAnsi="Arial Narrow"/>
                        <w:color w:val="548DD4"/>
                        <w:sz w:val="20"/>
                      </w:rPr>
                      <w:t>Indian Medical Association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0" allowOverlap="1">
              <wp:simplePos x="0" y="0"/>
              <wp:positionH relativeFrom="column">
                <wp:posOffset>3049270</wp:posOffset>
              </wp:positionH>
              <wp:positionV relativeFrom="paragraph">
                <wp:posOffset>930275</wp:posOffset>
              </wp:positionV>
              <wp:extent cx="2016760" cy="73152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16760" cy="731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60FD5" w:rsidRPr="006170FB" w:rsidRDefault="00860FD5" w:rsidP="00860FD5">
                          <w:pPr>
                            <w:rPr>
                              <w:b/>
                              <w:color w:val="548DD4"/>
                              <w:sz w:val="20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CENTRAL OFFICE:</w:t>
                          </w:r>
                        </w:p>
                        <w:p w:rsidR="00860FD5" w:rsidRPr="006170FB" w:rsidRDefault="00860FD5" w:rsidP="00860FD5">
                          <w:pPr>
                            <w:rPr>
                              <w:b/>
                              <w:color w:val="548DD4"/>
                              <w:sz w:val="20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 xml:space="preserve">Siddhi </w:t>
                          </w:r>
                          <w:proofErr w:type="spellStart"/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Sadan</w:t>
                          </w:r>
                          <w:proofErr w:type="spellEnd"/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, Post Box: 189</w:t>
                          </w:r>
                        </w:p>
                        <w:p w:rsidR="00860FD5" w:rsidRPr="006170FB" w:rsidRDefault="00860FD5" w:rsidP="00860FD5">
                          <w:pPr>
                            <w:rPr>
                              <w:b/>
                              <w:color w:val="548DD4"/>
                              <w:sz w:val="20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Exhibition Road, Kathmandu</w:t>
                          </w:r>
                        </w:p>
                        <w:p w:rsidR="00860FD5" w:rsidRPr="006170FB" w:rsidRDefault="00860FD5" w:rsidP="00860FD5">
                          <w:pPr>
                            <w:rPr>
                              <w:b/>
                              <w:color w:val="548DD4"/>
                              <w:sz w:val="20"/>
                            </w:rPr>
                          </w:pPr>
                          <w:r w:rsidRPr="006170FB">
                            <w:rPr>
                              <w:b/>
                              <w:color w:val="548DD4"/>
                              <w:sz w:val="20"/>
                            </w:rPr>
                            <w:t>Nepal (Asia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3" type="#_x0000_t202" style="position:absolute;margin-left:240.1pt;margin-top:73.25pt;width:158.8pt;height:57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+J4ugIAAMA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" o:allowincell="f" filled="f" stroked="f">
              <v:textbox>
                <w:txbxContent>
                  <w:p w:rsidR="00860FD5" w:rsidRPr="006170FB" w:rsidRDefault="00860FD5" w:rsidP="00860FD5">
                    <w:pPr>
                      <w:rPr>
                        <w:b/>
                        <w:color w:val="548DD4"/>
                        <w:sz w:val="20"/>
                      </w:rPr>
                    </w:pPr>
                    <w:r w:rsidRPr="006170FB">
                      <w:rPr>
                        <w:b/>
                        <w:color w:val="548DD4"/>
                        <w:sz w:val="20"/>
                      </w:rPr>
                      <w:t>CENTRAL OFFICE:</w:t>
                    </w:r>
                  </w:p>
                  <w:p w:rsidR="00860FD5" w:rsidRPr="006170FB" w:rsidRDefault="00860FD5" w:rsidP="00860FD5">
                    <w:pPr>
                      <w:rPr>
                        <w:b/>
                        <w:color w:val="548DD4"/>
                        <w:sz w:val="20"/>
                      </w:rPr>
                    </w:pPr>
                    <w:r w:rsidRPr="006170FB">
                      <w:rPr>
                        <w:b/>
                        <w:color w:val="548DD4"/>
                        <w:sz w:val="20"/>
                      </w:rPr>
                      <w:t xml:space="preserve">Siddhi </w:t>
                    </w:r>
                    <w:proofErr w:type="spellStart"/>
                    <w:r w:rsidRPr="006170FB">
                      <w:rPr>
                        <w:b/>
                        <w:color w:val="548DD4"/>
                        <w:sz w:val="20"/>
                      </w:rPr>
                      <w:t>Sadan</w:t>
                    </w:r>
                    <w:proofErr w:type="spellEnd"/>
                    <w:r w:rsidRPr="006170FB">
                      <w:rPr>
                        <w:b/>
                        <w:color w:val="548DD4"/>
                        <w:sz w:val="20"/>
                      </w:rPr>
                      <w:t>, Post Box: 189</w:t>
                    </w:r>
                  </w:p>
                  <w:p w:rsidR="00860FD5" w:rsidRPr="006170FB" w:rsidRDefault="00860FD5" w:rsidP="00860FD5">
                    <w:pPr>
                      <w:rPr>
                        <w:b/>
                        <w:color w:val="548DD4"/>
                        <w:sz w:val="20"/>
                      </w:rPr>
                    </w:pPr>
                    <w:r w:rsidRPr="006170FB">
                      <w:rPr>
                        <w:b/>
                        <w:color w:val="548DD4"/>
                        <w:sz w:val="20"/>
                      </w:rPr>
                      <w:t>Exhibition Road, Kathmandu</w:t>
                    </w:r>
                  </w:p>
                  <w:p w:rsidR="00860FD5" w:rsidRPr="006170FB" w:rsidRDefault="00860FD5" w:rsidP="00860FD5">
                    <w:pPr>
                      <w:rPr>
                        <w:b/>
                        <w:color w:val="548DD4"/>
                        <w:sz w:val="20"/>
                      </w:rPr>
                    </w:pPr>
                    <w:r w:rsidRPr="006170FB">
                      <w:rPr>
                        <w:b/>
                        <w:color w:val="548DD4"/>
                        <w:sz w:val="20"/>
                      </w:rPr>
                      <w:t>Nepal (Asia)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B74240"/>
    <w:multiLevelType w:val="hybridMultilevel"/>
    <w:tmpl w:val="E59E9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5E42261"/>
    <w:multiLevelType w:val="hybridMultilevel"/>
    <w:tmpl w:val="95F2F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tDSxsDAxtDQ0MrNQ0lEKTi0uzszPAykwrQUAxde3lywAAAA="/>
  </w:docVars>
  <w:rsids>
    <w:rsidRoot w:val="00BD35A8"/>
    <w:rsid w:val="00004EAB"/>
    <w:rsid w:val="00006D24"/>
    <w:rsid w:val="00007A43"/>
    <w:rsid w:val="00007DC9"/>
    <w:rsid w:val="00010034"/>
    <w:rsid w:val="0001066E"/>
    <w:rsid w:val="00010873"/>
    <w:rsid w:val="00010B08"/>
    <w:rsid w:val="00011F0B"/>
    <w:rsid w:val="000126ED"/>
    <w:rsid w:val="0001284E"/>
    <w:rsid w:val="0001409A"/>
    <w:rsid w:val="00014A99"/>
    <w:rsid w:val="000172B5"/>
    <w:rsid w:val="000209A8"/>
    <w:rsid w:val="00021069"/>
    <w:rsid w:val="00022104"/>
    <w:rsid w:val="000239EC"/>
    <w:rsid w:val="00024834"/>
    <w:rsid w:val="00025947"/>
    <w:rsid w:val="00025CC5"/>
    <w:rsid w:val="0002640B"/>
    <w:rsid w:val="00026EAB"/>
    <w:rsid w:val="0003031F"/>
    <w:rsid w:val="00030405"/>
    <w:rsid w:val="00030BDE"/>
    <w:rsid w:val="0003148C"/>
    <w:rsid w:val="000321AA"/>
    <w:rsid w:val="00034431"/>
    <w:rsid w:val="00040296"/>
    <w:rsid w:val="0004340D"/>
    <w:rsid w:val="000437B7"/>
    <w:rsid w:val="0004439E"/>
    <w:rsid w:val="00044656"/>
    <w:rsid w:val="00044B82"/>
    <w:rsid w:val="000451F5"/>
    <w:rsid w:val="00045395"/>
    <w:rsid w:val="00046C9C"/>
    <w:rsid w:val="00047CB5"/>
    <w:rsid w:val="000501A7"/>
    <w:rsid w:val="00050BD5"/>
    <w:rsid w:val="000514AB"/>
    <w:rsid w:val="00051C2F"/>
    <w:rsid w:val="00057060"/>
    <w:rsid w:val="000609FE"/>
    <w:rsid w:val="00062294"/>
    <w:rsid w:val="00063D5C"/>
    <w:rsid w:val="00063F67"/>
    <w:rsid w:val="0006605B"/>
    <w:rsid w:val="00066C88"/>
    <w:rsid w:val="00067290"/>
    <w:rsid w:val="000677A7"/>
    <w:rsid w:val="00067A5A"/>
    <w:rsid w:val="00067B25"/>
    <w:rsid w:val="000700C3"/>
    <w:rsid w:val="00070E57"/>
    <w:rsid w:val="00071AC2"/>
    <w:rsid w:val="000740E9"/>
    <w:rsid w:val="000744DA"/>
    <w:rsid w:val="00074832"/>
    <w:rsid w:val="0007534B"/>
    <w:rsid w:val="00075EAE"/>
    <w:rsid w:val="000760D0"/>
    <w:rsid w:val="000813CE"/>
    <w:rsid w:val="000817D5"/>
    <w:rsid w:val="00081A05"/>
    <w:rsid w:val="000831A5"/>
    <w:rsid w:val="000837E1"/>
    <w:rsid w:val="00083899"/>
    <w:rsid w:val="000858EA"/>
    <w:rsid w:val="00085E0A"/>
    <w:rsid w:val="00085E2E"/>
    <w:rsid w:val="00091D07"/>
    <w:rsid w:val="00093B22"/>
    <w:rsid w:val="00093BA1"/>
    <w:rsid w:val="00094E52"/>
    <w:rsid w:val="000979F3"/>
    <w:rsid w:val="00097AC4"/>
    <w:rsid w:val="000A0EF3"/>
    <w:rsid w:val="000A1678"/>
    <w:rsid w:val="000A3AAD"/>
    <w:rsid w:val="000A4C19"/>
    <w:rsid w:val="000B1837"/>
    <w:rsid w:val="000B234A"/>
    <w:rsid w:val="000B285F"/>
    <w:rsid w:val="000B3A87"/>
    <w:rsid w:val="000B43CC"/>
    <w:rsid w:val="000B4CA5"/>
    <w:rsid w:val="000B4E78"/>
    <w:rsid w:val="000B515B"/>
    <w:rsid w:val="000B5380"/>
    <w:rsid w:val="000B7877"/>
    <w:rsid w:val="000C0F1C"/>
    <w:rsid w:val="000C2CA0"/>
    <w:rsid w:val="000C39D9"/>
    <w:rsid w:val="000C3BA5"/>
    <w:rsid w:val="000C56E9"/>
    <w:rsid w:val="000C6331"/>
    <w:rsid w:val="000D0E70"/>
    <w:rsid w:val="000D1CFA"/>
    <w:rsid w:val="000D6AB5"/>
    <w:rsid w:val="000E0923"/>
    <w:rsid w:val="000E09BE"/>
    <w:rsid w:val="000E393A"/>
    <w:rsid w:val="000E5963"/>
    <w:rsid w:val="000E6BE9"/>
    <w:rsid w:val="000F02D2"/>
    <w:rsid w:val="000F0383"/>
    <w:rsid w:val="000F16A5"/>
    <w:rsid w:val="000F1F1A"/>
    <w:rsid w:val="000F4775"/>
    <w:rsid w:val="000F5052"/>
    <w:rsid w:val="000F5728"/>
    <w:rsid w:val="000F5744"/>
    <w:rsid w:val="000F6056"/>
    <w:rsid w:val="000F677C"/>
    <w:rsid w:val="000F7100"/>
    <w:rsid w:val="000F7F00"/>
    <w:rsid w:val="00101281"/>
    <w:rsid w:val="00103561"/>
    <w:rsid w:val="00106BDF"/>
    <w:rsid w:val="00106FD3"/>
    <w:rsid w:val="00107844"/>
    <w:rsid w:val="00107D39"/>
    <w:rsid w:val="0011238B"/>
    <w:rsid w:val="001147CF"/>
    <w:rsid w:val="00115BE9"/>
    <w:rsid w:val="00116BAF"/>
    <w:rsid w:val="00117F7B"/>
    <w:rsid w:val="001212BB"/>
    <w:rsid w:val="00121F17"/>
    <w:rsid w:val="00124114"/>
    <w:rsid w:val="001248E7"/>
    <w:rsid w:val="00125865"/>
    <w:rsid w:val="00125D83"/>
    <w:rsid w:val="0012616A"/>
    <w:rsid w:val="001272F1"/>
    <w:rsid w:val="00130EA7"/>
    <w:rsid w:val="001319F0"/>
    <w:rsid w:val="00132949"/>
    <w:rsid w:val="00135850"/>
    <w:rsid w:val="00137231"/>
    <w:rsid w:val="001374BD"/>
    <w:rsid w:val="00140304"/>
    <w:rsid w:val="00142CA1"/>
    <w:rsid w:val="00145277"/>
    <w:rsid w:val="0014635D"/>
    <w:rsid w:val="00147595"/>
    <w:rsid w:val="001505BB"/>
    <w:rsid w:val="00152825"/>
    <w:rsid w:val="001533CA"/>
    <w:rsid w:val="0015466C"/>
    <w:rsid w:val="0015686A"/>
    <w:rsid w:val="0016300C"/>
    <w:rsid w:val="00166C73"/>
    <w:rsid w:val="0016790D"/>
    <w:rsid w:val="00170E66"/>
    <w:rsid w:val="001713D7"/>
    <w:rsid w:val="001715B9"/>
    <w:rsid w:val="0017311B"/>
    <w:rsid w:val="001746C8"/>
    <w:rsid w:val="00180EF3"/>
    <w:rsid w:val="001816C3"/>
    <w:rsid w:val="00182196"/>
    <w:rsid w:val="0018321C"/>
    <w:rsid w:val="00183238"/>
    <w:rsid w:val="001903AD"/>
    <w:rsid w:val="00190592"/>
    <w:rsid w:val="00192B20"/>
    <w:rsid w:val="0019372F"/>
    <w:rsid w:val="0019474B"/>
    <w:rsid w:val="00195065"/>
    <w:rsid w:val="00196280"/>
    <w:rsid w:val="0019679F"/>
    <w:rsid w:val="00196A85"/>
    <w:rsid w:val="00196BBE"/>
    <w:rsid w:val="001A0060"/>
    <w:rsid w:val="001A0C5D"/>
    <w:rsid w:val="001A2463"/>
    <w:rsid w:val="001A3897"/>
    <w:rsid w:val="001A3BBC"/>
    <w:rsid w:val="001A4945"/>
    <w:rsid w:val="001A52B1"/>
    <w:rsid w:val="001A535C"/>
    <w:rsid w:val="001A607E"/>
    <w:rsid w:val="001B14F8"/>
    <w:rsid w:val="001B27EA"/>
    <w:rsid w:val="001B4146"/>
    <w:rsid w:val="001B41B7"/>
    <w:rsid w:val="001B5243"/>
    <w:rsid w:val="001B5F90"/>
    <w:rsid w:val="001B5FF3"/>
    <w:rsid w:val="001B6A6D"/>
    <w:rsid w:val="001B76AA"/>
    <w:rsid w:val="001C1BB4"/>
    <w:rsid w:val="001C22D8"/>
    <w:rsid w:val="001C4AFA"/>
    <w:rsid w:val="001C660C"/>
    <w:rsid w:val="001C7262"/>
    <w:rsid w:val="001C73F0"/>
    <w:rsid w:val="001C7CD8"/>
    <w:rsid w:val="001D11C7"/>
    <w:rsid w:val="001D3120"/>
    <w:rsid w:val="001D3A29"/>
    <w:rsid w:val="001D4611"/>
    <w:rsid w:val="001D4CFE"/>
    <w:rsid w:val="001D63C7"/>
    <w:rsid w:val="001D6785"/>
    <w:rsid w:val="001D6EED"/>
    <w:rsid w:val="001D7EFF"/>
    <w:rsid w:val="001E0059"/>
    <w:rsid w:val="001E02B6"/>
    <w:rsid w:val="001E042E"/>
    <w:rsid w:val="001E061F"/>
    <w:rsid w:val="001E3217"/>
    <w:rsid w:val="001E3C73"/>
    <w:rsid w:val="001E4CC4"/>
    <w:rsid w:val="001F1F2E"/>
    <w:rsid w:val="001F242C"/>
    <w:rsid w:val="001F3032"/>
    <w:rsid w:val="001F3F57"/>
    <w:rsid w:val="001F527D"/>
    <w:rsid w:val="001F5A82"/>
    <w:rsid w:val="001F6576"/>
    <w:rsid w:val="001F7A2F"/>
    <w:rsid w:val="00203794"/>
    <w:rsid w:val="0021013A"/>
    <w:rsid w:val="0021161F"/>
    <w:rsid w:val="00212ABD"/>
    <w:rsid w:val="00213288"/>
    <w:rsid w:val="00215B81"/>
    <w:rsid w:val="00215DF0"/>
    <w:rsid w:val="002202D2"/>
    <w:rsid w:val="002205BA"/>
    <w:rsid w:val="00220AF1"/>
    <w:rsid w:val="002221F1"/>
    <w:rsid w:val="0022222D"/>
    <w:rsid w:val="00223992"/>
    <w:rsid w:val="00227229"/>
    <w:rsid w:val="002300AD"/>
    <w:rsid w:val="0023032C"/>
    <w:rsid w:val="00230374"/>
    <w:rsid w:val="00230BE7"/>
    <w:rsid w:val="0023142E"/>
    <w:rsid w:val="002323E9"/>
    <w:rsid w:val="002324D3"/>
    <w:rsid w:val="00233E70"/>
    <w:rsid w:val="0023544F"/>
    <w:rsid w:val="00235B6E"/>
    <w:rsid w:val="0023602C"/>
    <w:rsid w:val="002367BC"/>
    <w:rsid w:val="0023719B"/>
    <w:rsid w:val="00237829"/>
    <w:rsid w:val="00240978"/>
    <w:rsid w:val="0024315C"/>
    <w:rsid w:val="002437CA"/>
    <w:rsid w:val="00243DAC"/>
    <w:rsid w:val="00245A4D"/>
    <w:rsid w:val="00246C19"/>
    <w:rsid w:val="0024738E"/>
    <w:rsid w:val="0024791A"/>
    <w:rsid w:val="00247C7A"/>
    <w:rsid w:val="00250EEC"/>
    <w:rsid w:val="00251E16"/>
    <w:rsid w:val="002540DE"/>
    <w:rsid w:val="00254871"/>
    <w:rsid w:val="00255D56"/>
    <w:rsid w:val="002568BB"/>
    <w:rsid w:val="00261562"/>
    <w:rsid w:val="002638D5"/>
    <w:rsid w:val="0026533F"/>
    <w:rsid w:val="00265D7E"/>
    <w:rsid w:val="00267FBD"/>
    <w:rsid w:val="00270BDD"/>
    <w:rsid w:val="00270C15"/>
    <w:rsid w:val="00273981"/>
    <w:rsid w:val="00275B2D"/>
    <w:rsid w:val="00275DDA"/>
    <w:rsid w:val="00281808"/>
    <w:rsid w:val="0028186E"/>
    <w:rsid w:val="00282FBD"/>
    <w:rsid w:val="002831B1"/>
    <w:rsid w:val="00283C35"/>
    <w:rsid w:val="00284BAE"/>
    <w:rsid w:val="002858B0"/>
    <w:rsid w:val="00285DF2"/>
    <w:rsid w:val="00286209"/>
    <w:rsid w:val="002871E7"/>
    <w:rsid w:val="002904A4"/>
    <w:rsid w:val="0029177F"/>
    <w:rsid w:val="00291C8B"/>
    <w:rsid w:val="00293496"/>
    <w:rsid w:val="00293EB2"/>
    <w:rsid w:val="00296802"/>
    <w:rsid w:val="00297BD0"/>
    <w:rsid w:val="002A7D68"/>
    <w:rsid w:val="002B107B"/>
    <w:rsid w:val="002B1498"/>
    <w:rsid w:val="002B40CD"/>
    <w:rsid w:val="002B45BE"/>
    <w:rsid w:val="002B507E"/>
    <w:rsid w:val="002B5DE9"/>
    <w:rsid w:val="002B6371"/>
    <w:rsid w:val="002C1960"/>
    <w:rsid w:val="002C372E"/>
    <w:rsid w:val="002C4390"/>
    <w:rsid w:val="002C7CAF"/>
    <w:rsid w:val="002D0F34"/>
    <w:rsid w:val="002D248E"/>
    <w:rsid w:val="002D2DF6"/>
    <w:rsid w:val="002D313D"/>
    <w:rsid w:val="002D3FE4"/>
    <w:rsid w:val="002D57EB"/>
    <w:rsid w:val="002D7BEE"/>
    <w:rsid w:val="002E32E1"/>
    <w:rsid w:val="002E62C8"/>
    <w:rsid w:val="002E651D"/>
    <w:rsid w:val="002E661C"/>
    <w:rsid w:val="002E6CAB"/>
    <w:rsid w:val="002E73FA"/>
    <w:rsid w:val="002E7744"/>
    <w:rsid w:val="002E7C25"/>
    <w:rsid w:val="002F0012"/>
    <w:rsid w:val="002F042B"/>
    <w:rsid w:val="002F3605"/>
    <w:rsid w:val="002F40BF"/>
    <w:rsid w:val="002F4891"/>
    <w:rsid w:val="00300B26"/>
    <w:rsid w:val="003017F3"/>
    <w:rsid w:val="00302A21"/>
    <w:rsid w:val="003031E4"/>
    <w:rsid w:val="0030336D"/>
    <w:rsid w:val="00303EFF"/>
    <w:rsid w:val="00304550"/>
    <w:rsid w:val="00306D25"/>
    <w:rsid w:val="0030780C"/>
    <w:rsid w:val="00307E80"/>
    <w:rsid w:val="00310598"/>
    <w:rsid w:val="00311108"/>
    <w:rsid w:val="00311398"/>
    <w:rsid w:val="00312F90"/>
    <w:rsid w:val="00314AB1"/>
    <w:rsid w:val="003158EB"/>
    <w:rsid w:val="00316D50"/>
    <w:rsid w:val="00316E10"/>
    <w:rsid w:val="003173C1"/>
    <w:rsid w:val="00321239"/>
    <w:rsid w:val="00322AC2"/>
    <w:rsid w:val="00323AB5"/>
    <w:rsid w:val="00325E4F"/>
    <w:rsid w:val="0032674A"/>
    <w:rsid w:val="0032709E"/>
    <w:rsid w:val="00330017"/>
    <w:rsid w:val="00332E6C"/>
    <w:rsid w:val="00333C10"/>
    <w:rsid w:val="00334333"/>
    <w:rsid w:val="0033490B"/>
    <w:rsid w:val="00336300"/>
    <w:rsid w:val="0033740F"/>
    <w:rsid w:val="00337F53"/>
    <w:rsid w:val="003416FE"/>
    <w:rsid w:val="003424B4"/>
    <w:rsid w:val="00346457"/>
    <w:rsid w:val="00347BAA"/>
    <w:rsid w:val="00351290"/>
    <w:rsid w:val="00353889"/>
    <w:rsid w:val="00353FA5"/>
    <w:rsid w:val="00354190"/>
    <w:rsid w:val="00355E03"/>
    <w:rsid w:val="00355E5A"/>
    <w:rsid w:val="00360CA2"/>
    <w:rsid w:val="00360F8F"/>
    <w:rsid w:val="00361AB1"/>
    <w:rsid w:val="00362693"/>
    <w:rsid w:val="0037106B"/>
    <w:rsid w:val="003715CC"/>
    <w:rsid w:val="00371ED6"/>
    <w:rsid w:val="00373D95"/>
    <w:rsid w:val="00374363"/>
    <w:rsid w:val="003806AA"/>
    <w:rsid w:val="00384C87"/>
    <w:rsid w:val="0038568E"/>
    <w:rsid w:val="00385E15"/>
    <w:rsid w:val="003872D9"/>
    <w:rsid w:val="003902D8"/>
    <w:rsid w:val="00390725"/>
    <w:rsid w:val="00390814"/>
    <w:rsid w:val="00391600"/>
    <w:rsid w:val="003919F1"/>
    <w:rsid w:val="00393166"/>
    <w:rsid w:val="00393CC0"/>
    <w:rsid w:val="00395121"/>
    <w:rsid w:val="00396AE0"/>
    <w:rsid w:val="00397152"/>
    <w:rsid w:val="00397899"/>
    <w:rsid w:val="003A188F"/>
    <w:rsid w:val="003A2323"/>
    <w:rsid w:val="003A2C30"/>
    <w:rsid w:val="003A64C0"/>
    <w:rsid w:val="003A7054"/>
    <w:rsid w:val="003A7496"/>
    <w:rsid w:val="003A774B"/>
    <w:rsid w:val="003B0011"/>
    <w:rsid w:val="003B0925"/>
    <w:rsid w:val="003B2077"/>
    <w:rsid w:val="003B2316"/>
    <w:rsid w:val="003B44AC"/>
    <w:rsid w:val="003B4E8F"/>
    <w:rsid w:val="003B51D2"/>
    <w:rsid w:val="003C2AF6"/>
    <w:rsid w:val="003C3AFC"/>
    <w:rsid w:val="003C7017"/>
    <w:rsid w:val="003C7467"/>
    <w:rsid w:val="003D05F7"/>
    <w:rsid w:val="003D0986"/>
    <w:rsid w:val="003D1F24"/>
    <w:rsid w:val="003D241B"/>
    <w:rsid w:val="003D3D09"/>
    <w:rsid w:val="003D45E7"/>
    <w:rsid w:val="003D521A"/>
    <w:rsid w:val="003D783A"/>
    <w:rsid w:val="003E0A10"/>
    <w:rsid w:val="003E1534"/>
    <w:rsid w:val="003E248D"/>
    <w:rsid w:val="003E2D29"/>
    <w:rsid w:val="003E3DB9"/>
    <w:rsid w:val="003E41D0"/>
    <w:rsid w:val="003E41E2"/>
    <w:rsid w:val="003E6066"/>
    <w:rsid w:val="003E6234"/>
    <w:rsid w:val="003E724F"/>
    <w:rsid w:val="003E751C"/>
    <w:rsid w:val="003F011A"/>
    <w:rsid w:val="003F0846"/>
    <w:rsid w:val="003F1D03"/>
    <w:rsid w:val="003F1F8F"/>
    <w:rsid w:val="003F6468"/>
    <w:rsid w:val="003F6AFB"/>
    <w:rsid w:val="00400BAD"/>
    <w:rsid w:val="00401971"/>
    <w:rsid w:val="00403898"/>
    <w:rsid w:val="004047F7"/>
    <w:rsid w:val="00404DD6"/>
    <w:rsid w:val="00406398"/>
    <w:rsid w:val="00407D63"/>
    <w:rsid w:val="00413047"/>
    <w:rsid w:val="004134D5"/>
    <w:rsid w:val="0041450A"/>
    <w:rsid w:val="004153E7"/>
    <w:rsid w:val="00415DBC"/>
    <w:rsid w:val="00416F36"/>
    <w:rsid w:val="00417E03"/>
    <w:rsid w:val="00420AE7"/>
    <w:rsid w:val="00422995"/>
    <w:rsid w:val="00425839"/>
    <w:rsid w:val="0042594E"/>
    <w:rsid w:val="00426957"/>
    <w:rsid w:val="00426BB5"/>
    <w:rsid w:val="00430A4F"/>
    <w:rsid w:val="00430ED5"/>
    <w:rsid w:val="00431910"/>
    <w:rsid w:val="0043202F"/>
    <w:rsid w:val="00432705"/>
    <w:rsid w:val="0043333A"/>
    <w:rsid w:val="004339C4"/>
    <w:rsid w:val="00436360"/>
    <w:rsid w:val="004365C4"/>
    <w:rsid w:val="00436773"/>
    <w:rsid w:val="004376D5"/>
    <w:rsid w:val="004477A6"/>
    <w:rsid w:val="00450B73"/>
    <w:rsid w:val="00451804"/>
    <w:rsid w:val="00456274"/>
    <w:rsid w:val="00456BDE"/>
    <w:rsid w:val="004572A8"/>
    <w:rsid w:val="004575D7"/>
    <w:rsid w:val="00460E29"/>
    <w:rsid w:val="0047224D"/>
    <w:rsid w:val="00472DF6"/>
    <w:rsid w:val="004751D9"/>
    <w:rsid w:val="00475E82"/>
    <w:rsid w:val="00477913"/>
    <w:rsid w:val="0048210E"/>
    <w:rsid w:val="0048283D"/>
    <w:rsid w:val="00482D43"/>
    <w:rsid w:val="00483137"/>
    <w:rsid w:val="00483B2D"/>
    <w:rsid w:val="00484464"/>
    <w:rsid w:val="004846DD"/>
    <w:rsid w:val="004846ED"/>
    <w:rsid w:val="00484F78"/>
    <w:rsid w:val="00485441"/>
    <w:rsid w:val="0048726E"/>
    <w:rsid w:val="00487FC5"/>
    <w:rsid w:val="0049073A"/>
    <w:rsid w:val="004911B3"/>
    <w:rsid w:val="004920E8"/>
    <w:rsid w:val="0049215D"/>
    <w:rsid w:val="00492E2E"/>
    <w:rsid w:val="004932DF"/>
    <w:rsid w:val="00493820"/>
    <w:rsid w:val="00493E58"/>
    <w:rsid w:val="00494C58"/>
    <w:rsid w:val="00495647"/>
    <w:rsid w:val="00497930"/>
    <w:rsid w:val="004A0806"/>
    <w:rsid w:val="004A139B"/>
    <w:rsid w:val="004A2237"/>
    <w:rsid w:val="004A337F"/>
    <w:rsid w:val="004A3BAF"/>
    <w:rsid w:val="004A6373"/>
    <w:rsid w:val="004B10CE"/>
    <w:rsid w:val="004B20E6"/>
    <w:rsid w:val="004B2C15"/>
    <w:rsid w:val="004B3D76"/>
    <w:rsid w:val="004B427A"/>
    <w:rsid w:val="004B6621"/>
    <w:rsid w:val="004C1160"/>
    <w:rsid w:val="004C13BC"/>
    <w:rsid w:val="004C1677"/>
    <w:rsid w:val="004C19AD"/>
    <w:rsid w:val="004C27CB"/>
    <w:rsid w:val="004C3484"/>
    <w:rsid w:val="004C350E"/>
    <w:rsid w:val="004C4080"/>
    <w:rsid w:val="004C601C"/>
    <w:rsid w:val="004C7298"/>
    <w:rsid w:val="004C76CC"/>
    <w:rsid w:val="004D1A05"/>
    <w:rsid w:val="004D2052"/>
    <w:rsid w:val="004D26E2"/>
    <w:rsid w:val="004D3B4C"/>
    <w:rsid w:val="004D3E26"/>
    <w:rsid w:val="004D5048"/>
    <w:rsid w:val="004D50CC"/>
    <w:rsid w:val="004D51C0"/>
    <w:rsid w:val="004D61EA"/>
    <w:rsid w:val="004E09FD"/>
    <w:rsid w:val="004E4D14"/>
    <w:rsid w:val="004E7667"/>
    <w:rsid w:val="004E7A6B"/>
    <w:rsid w:val="004E7D7F"/>
    <w:rsid w:val="004E7F37"/>
    <w:rsid w:val="004F028B"/>
    <w:rsid w:val="004F0C1D"/>
    <w:rsid w:val="004F2DDB"/>
    <w:rsid w:val="004F2E0C"/>
    <w:rsid w:val="004F3112"/>
    <w:rsid w:val="004F313B"/>
    <w:rsid w:val="004F3568"/>
    <w:rsid w:val="004F3BE9"/>
    <w:rsid w:val="004F6AD8"/>
    <w:rsid w:val="004F6FC4"/>
    <w:rsid w:val="005010B4"/>
    <w:rsid w:val="0050190D"/>
    <w:rsid w:val="0050207B"/>
    <w:rsid w:val="005036A5"/>
    <w:rsid w:val="00504BB8"/>
    <w:rsid w:val="00504E1A"/>
    <w:rsid w:val="00504FFA"/>
    <w:rsid w:val="00505392"/>
    <w:rsid w:val="00510201"/>
    <w:rsid w:val="005108A8"/>
    <w:rsid w:val="00510ACA"/>
    <w:rsid w:val="00511A94"/>
    <w:rsid w:val="00512660"/>
    <w:rsid w:val="00512909"/>
    <w:rsid w:val="00512B1C"/>
    <w:rsid w:val="00512B44"/>
    <w:rsid w:val="005136EC"/>
    <w:rsid w:val="00515F78"/>
    <w:rsid w:val="00516055"/>
    <w:rsid w:val="00516BBC"/>
    <w:rsid w:val="00517199"/>
    <w:rsid w:val="00517410"/>
    <w:rsid w:val="005176E4"/>
    <w:rsid w:val="005208C5"/>
    <w:rsid w:val="005233BC"/>
    <w:rsid w:val="00523906"/>
    <w:rsid w:val="0052402B"/>
    <w:rsid w:val="0052441B"/>
    <w:rsid w:val="00527EED"/>
    <w:rsid w:val="0053043F"/>
    <w:rsid w:val="005317B4"/>
    <w:rsid w:val="00532A9D"/>
    <w:rsid w:val="00532AD1"/>
    <w:rsid w:val="00534244"/>
    <w:rsid w:val="00537335"/>
    <w:rsid w:val="00540D1E"/>
    <w:rsid w:val="0054202E"/>
    <w:rsid w:val="00542A68"/>
    <w:rsid w:val="00545098"/>
    <w:rsid w:val="00547EEF"/>
    <w:rsid w:val="00550441"/>
    <w:rsid w:val="005519AD"/>
    <w:rsid w:val="00553426"/>
    <w:rsid w:val="005553A6"/>
    <w:rsid w:val="00561A15"/>
    <w:rsid w:val="005630C4"/>
    <w:rsid w:val="005652FE"/>
    <w:rsid w:val="0056549B"/>
    <w:rsid w:val="005657E3"/>
    <w:rsid w:val="00565FD7"/>
    <w:rsid w:val="00566707"/>
    <w:rsid w:val="00566BCD"/>
    <w:rsid w:val="00566C88"/>
    <w:rsid w:val="00566D76"/>
    <w:rsid w:val="005719FD"/>
    <w:rsid w:val="00571ABC"/>
    <w:rsid w:val="00572702"/>
    <w:rsid w:val="0057318E"/>
    <w:rsid w:val="005750F4"/>
    <w:rsid w:val="00575F9F"/>
    <w:rsid w:val="00576649"/>
    <w:rsid w:val="00576819"/>
    <w:rsid w:val="00576963"/>
    <w:rsid w:val="00576BC0"/>
    <w:rsid w:val="00577B22"/>
    <w:rsid w:val="00577B38"/>
    <w:rsid w:val="00581E12"/>
    <w:rsid w:val="0058367F"/>
    <w:rsid w:val="00584030"/>
    <w:rsid w:val="00584137"/>
    <w:rsid w:val="005844E0"/>
    <w:rsid w:val="00584DA7"/>
    <w:rsid w:val="00584E28"/>
    <w:rsid w:val="0058669A"/>
    <w:rsid w:val="005929A9"/>
    <w:rsid w:val="005957D4"/>
    <w:rsid w:val="0059672D"/>
    <w:rsid w:val="00597BE0"/>
    <w:rsid w:val="005A361E"/>
    <w:rsid w:val="005A588F"/>
    <w:rsid w:val="005A6274"/>
    <w:rsid w:val="005A6DBE"/>
    <w:rsid w:val="005B0021"/>
    <w:rsid w:val="005B02F0"/>
    <w:rsid w:val="005B1009"/>
    <w:rsid w:val="005B13D1"/>
    <w:rsid w:val="005B14F3"/>
    <w:rsid w:val="005B1536"/>
    <w:rsid w:val="005B15F0"/>
    <w:rsid w:val="005B6080"/>
    <w:rsid w:val="005B654C"/>
    <w:rsid w:val="005B65BC"/>
    <w:rsid w:val="005B7E96"/>
    <w:rsid w:val="005C1E96"/>
    <w:rsid w:val="005C410A"/>
    <w:rsid w:val="005C5C28"/>
    <w:rsid w:val="005C679F"/>
    <w:rsid w:val="005C69C8"/>
    <w:rsid w:val="005C6F7F"/>
    <w:rsid w:val="005C73E9"/>
    <w:rsid w:val="005C7AC6"/>
    <w:rsid w:val="005C7C0C"/>
    <w:rsid w:val="005C7C3E"/>
    <w:rsid w:val="005D118C"/>
    <w:rsid w:val="005D3625"/>
    <w:rsid w:val="005D3CC0"/>
    <w:rsid w:val="005D3D56"/>
    <w:rsid w:val="005D51C5"/>
    <w:rsid w:val="005D6D04"/>
    <w:rsid w:val="005D7923"/>
    <w:rsid w:val="005E08CA"/>
    <w:rsid w:val="005E49F1"/>
    <w:rsid w:val="005E5766"/>
    <w:rsid w:val="005E59CA"/>
    <w:rsid w:val="005E5C21"/>
    <w:rsid w:val="005E6DF6"/>
    <w:rsid w:val="005E72F9"/>
    <w:rsid w:val="005E7D03"/>
    <w:rsid w:val="005F05C0"/>
    <w:rsid w:val="005F1B18"/>
    <w:rsid w:val="005F2E58"/>
    <w:rsid w:val="005F3F93"/>
    <w:rsid w:val="006009E4"/>
    <w:rsid w:val="006019C6"/>
    <w:rsid w:val="00601E41"/>
    <w:rsid w:val="006020AC"/>
    <w:rsid w:val="00604A23"/>
    <w:rsid w:val="006053E2"/>
    <w:rsid w:val="006079B6"/>
    <w:rsid w:val="00607CA4"/>
    <w:rsid w:val="00610591"/>
    <w:rsid w:val="006114D4"/>
    <w:rsid w:val="00614DAE"/>
    <w:rsid w:val="00616F13"/>
    <w:rsid w:val="006170FB"/>
    <w:rsid w:val="00621420"/>
    <w:rsid w:val="00622A07"/>
    <w:rsid w:val="00623A80"/>
    <w:rsid w:val="00623DCC"/>
    <w:rsid w:val="00623F07"/>
    <w:rsid w:val="0062506A"/>
    <w:rsid w:val="0062549C"/>
    <w:rsid w:val="00625559"/>
    <w:rsid w:val="00630609"/>
    <w:rsid w:val="00631CEE"/>
    <w:rsid w:val="00632D3C"/>
    <w:rsid w:val="00635A56"/>
    <w:rsid w:val="00641BC0"/>
    <w:rsid w:val="00642826"/>
    <w:rsid w:val="00642FC0"/>
    <w:rsid w:val="00644276"/>
    <w:rsid w:val="00645D3E"/>
    <w:rsid w:val="00646FB3"/>
    <w:rsid w:val="00647931"/>
    <w:rsid w:val="006479C9"/>
    <w:rsid w:val="00647AF3"/>
    <w:rsid w:val="00647C5D"/>
    <w:rsid w:val="0065045E"/>
    <w:rsid w:val="006532E0"/>
    <w:rsid w:val="006602D4"/>
    <w:rsid w:val="006602FD"/>
    <w:rsid w:val="00661D7B"/>
    <w:rsid w:val="00663DC7"/>
    <w:rsid w:val="00663FCE"/>
    <w:rsid w:val="006653EA"/>
    <w:rsid w:val="006711B4"/>
    <w:rsid w:val="0067522E"/>
    <w:rsid w:val="0067549A"/>
    <w:rsid w:val="00681201"/>
    <w:rsid w:val="0068145A"/>
    <w:rsid w:val="00682F7E"/>
    <w:rsid w:val="00683F47"/>
    <w:rsid w:val="006844DD"/>
    <w:rsid w:val="00684FC6"/>
    <w:rsid w:val="0068728A"/>
    <w:rsid w:val="0069162C"/>
    <w:rsid w:val="00691D0E"/>
    <w:rsid w:val="00693BDE"/>
    <w:rsid w:val="006946E6"/>
    <w:rsid w:val="00694BFE"/>
    <w:rsid w:val="00695ED2"/>
    <w:rsid w:val="0069626E"/>
    <w:rsid w:val="0069674F"/>
    <w:rsid w:val="00697A98"/>
    <w:rsid w:val="006A0815"/>
    <w:rsid w:val="006A0F58"/>
    <w:rsid w:val="006B107B"/>
    <w:rsid w:val="006B2241"/>
    <w:rsid w:val="006B41BC"/>
    <w:rsid w:val="006B424F"/>
    <w:rsid w:val="006B4E52"/>
    <w:rsid w:val="006B5B26"/>
    <w:rsid w:val="006B6E84"/>
    <w:rsid w:val="006B7C0A"/>
    <w:rsid w:val="006C12DA"/>
    <w:rsid w:val="006C1A8B"/>
    <w:rsid w:val="006C23C2"/>
    <w:rsid w:val="006C4DB4"/>
    <w:rsid w:val="006C62E7"/>
    <w:rsid w:val="006C63A4"/>
    <w:rsid w:val="006C6B5C"/>
    <w:rsid w:val="006D160F"/>
    <w:rsid w:val="006D1D53"/>
    <w:rsid w:val="006D3F45"/>
    <w:rsid w:val="006D4BA4"/>
    <w:rsid w:val="006D5841"/>
    <w:rsid w:val="006D66A0"/>
    <w:rsid w:val="006D7F6B"/>
    <w:rsid w:val="006E04C3"/>
    <w:rsid w:val="006E4EAE"/>
    <w:rsid w:val="006E5958"/>
    <w:rsid w:val="006E5F54"/>
    <w:rsid w:val="006E6BDA"/>
    <w:rsid w:val="006E7149"/>
    <w:rsid w:val="006F1F78"/>
    <w:rsid w:val="006F42FB"/>
    <w:rsid w:val="006F440A"/>
    <w:rsid w:val="006F4551"/>
    <w:rsid w:val="006F480C"/>
    <w:rsid w:val="006F53AA"/>
    <w:rsid w:val="006F5644"/>
    <w:rsid w:val="006F6405"/>
    <w:rsid w:val="006F6EBB"/>
    <w:rsid w:val="006F7FE9"/>
    <w:rsid w:val="0070075F"/>
    <w:rsid w:val="0070213F"/>
    <w:rsid w:val="007022BA"/>
    <w:rsid w:val="007025B4"/>
    <w:rsid w:val="0070260C"/>
    <w:rsid w:val="00711476"/>
    <w:rsid w:val="00712170"/>
    <w:rsid w:val="00712B49"/>
    <w:rsid w:val="0071574F"/>
    <w:rsid w:val="00716EE6"/>
    <w:rsid w:val="0072061A"/>
    <w:rsid w:val="00720C7F"/>
    <w:rsid w:val="00721C7B"/>
    <w:rsid w:val="0072322D"/>
    <w:rsid w:val="007246C3"/>
    <w:rsid w:val="0072483F"/>
    <w:rsid w:val="007338B4"/>
    <w:rsid w:val="00733B7A"/>
    <w:rsid w:val="00733F78"/>
    <w:rsid w:val="007343C5"/>
    <w:rsid w:val="00736382"/>
    <w:rsid w:val="007421FA"/>
    <w:rsid w:val="00744A8E"/>
    <w:rsid w:val="00745206"/>
    <w:rsid w:val="00745F65"/>
    <w:rsid w:val="00746546"/>
    <w:rsid w:val="00750A69"/>
    <w:rsid w:val="00751A56"/>
    <w:rsid w:val="00751A9A"/>
    <w:rsid w:val="00751B2A"/>
    <w:rsid w:val="0075270F"/>
    <w:rsid w:val="007527D5"/>
    <w:rsid w:val="00754FAD"/>
    <w:rsid w:val="0075732B"/>
    <w:rsid w:val="00762BD3"/>
    <w:rsid w:val="0076350A"/>
    <w:rsid w:val="0076568B"/>
    <w:rsid w:val="00765F7B"/>
    <w:rsid w:val="0076606C"/>
    <w:rsid w:val="00772AB2"/>
    <w:rsid w:val="007730F9"/>
    <w:rsid w:val="00774DD5"/>
    <w:rsid w:val="00775EF4"/>
    <w:rsid w:val="00776291"/>
    <w:rsid w:val="007779F8"/>
    <w:rsid w:val="00780448"/>
    <w:rsid w:val="00780730"/>
    <w:rsid w:val="007816D7"/>
    <w:rsid w:val="00781DA1"/>
    <w:rsid w:val="00782F3A"/>
    <w:rsid w:val="0078393E"/>
    <w:rsid w:val="0078445B"/>
    <w:rsid w:val="00785C08"/>
    <w:rsid w:val="007878CE"/>
    <w:rsid w:val="00790B82"/>
    <w:rsid w:val="0079260C"/>
    <w:rsid w:val="00794EDC"/>
    <w:rsid w:val="007951F2"/>
    <w:rsid w:val="00795538"/>
    <w:rsid w:val="00795996"/>
    <w:rsid w:val="00795A1F"/>
    <w:rsid w:val="0079640A"/>
    <w:rsid w:val="00797587"/>
    <w:rsid w:val="007A18FD"/>
    <w:rsid w:val="007A1DE5"/>
    <w:rsid w:val="007A219C"/>
    <w:rsid w:val="007A31E7"/>
    <w:rsid w:val="007A354C"/>
    <w:rsid w:val="007A4038"/>
    <w:rsid w:val="007A50C3"/>
    <w:rsid w:val="007A58F3"/>
    <w:rsid w:val="007A643E"/>
    <w:rsid w:val="007A7150"/>
    <w:rsid w:val="007B0AB7"/>
    <w:rsid w:val="007B0ED6"/>
    <w:rsid w:val="007B2378"/>
    <w:rsid w:val="007B4978"/>
    <w:rsid w:val="007B741F"/>
    <w:rsid w:val="007B76CF"/>
    <w:rsid w:val="007C002D"/>
    <w:rsid w:val="007C17B6"/>
    <w:rsid w:val="007C2792"/>
    <w:rsid w:val="007C2ABB"/>
    <w:rsid w:val="007C32F6"/>
    <w:rsid w:val="007C453D"/>
    <w:rsid w:val="007C55C2"/>
    <w:rsid w:val="007C57FC"/>
    <w:rsid w:val="007C6A45"/>
    <w:rsid w:val="007D05BC"/>
    <w:rsid w:val="007D1180"/>
    <w:rsid w:val="007D3937"/>
    <w:rsid w:val="007D4670"/>
    <w:rsid w:val="007D5460"/>
    <w:rsid w:val="007D6C43"/>
    <w:rsid w:val="007E0DB2"/>
    <w:rsid w:val="007E1AEE"/>
    <w:rsid w:val="007E2225"/>
    <w:rsid w:val="007E24E1"/>
    <w:rsid w:val="007E4B0C"/>
    <w:rsid w:val="007E7A61"/>
    <w:rsid w:val="007F0322"/>
    <w:rsid w:val="007F1B14"/>
    <w:rsid w:val="007F2121"/>
    <w:rsid w:val="007F3F34"/>
    <w:rsid w:val="007F46D6"/>
    <w:rsid w:val="007F723F"/>
    <w:rsid w:val="007F7D8C"/>
    <w:rsid w:val="00801191"/>
    <w:rsid w:val="00801E47"/>
    <w:rsid w:val="00803A50"/>
    <w:rsid w:val="008043DD"/>
    <w:rsid w:val="008045B7"/>
    <w:rsid w:val="00805F3B"/>
    <w:rsid w:val="00806989"/>
    <w:rsid w:val="00806CD0"/>
    <w:rsid w:val="0081046B"/>
    <w:rsid w:val="00811C60"/>
    <w:rsid w:val="00812733"/>
    <w:rsid w:val="008129D9"/>
    <w:rsid w:val="00812D45"/>
    <w:rsid w:val="00814291"/>
    <w:rsid w:val="00814D76"/>
    <w:rsid w:val="00815861"/>
    <w:rsid w:val="0081681A"/>
    <w:rsid w:val="00816E71"/>
    <w:rsid w:val="00820D05"/>
    <w:rsid w:val="00821387"/>
    <w:rsid w:val="008222E3"/>
    <w:rsid w:val="008224F1"/>
    <w:rsid w:val="00822F01"/>
    <w:rsid w:val="00823A5D"/>
    <w:rsid w:val="0082660A"/>
    <w:rsid w:val="00826D8A"/>
    <w:rsid w:val="0082798C"/>
    <w:rsid w:val="0083090D"/>
    <w:rsid w:val="00831530"/>
    <w:rsid w:val="00831919"/>
    <w:rsid w:val="008322D8"/>
    <w:rsid w:val="00832945"/>
    <w:rsid w:val="00833CA5"/>
    <w:rsid w:val="008370DA"/>
    <w:rsid w:val="0084134A"/>
    <w:rsid w:val="00841E26"/>
    <w:rsid w:val="00843420"/>
    <w:rsid w:val="00844830"/>
    <w:rsid w:val="0084652E"/>
    <w:rsid w:val="00846A98"/>
    <w:rsid w:val="00847688"/>
    <w:rsid w:val="00850B48"/>
    <w:rsid w:val="00852220"/>
    <w:rsid w:val="00852A1E"/>
    <w:rsid w:val="00853B3A"/>
    <w:rsid w:val="00854B03"/>
    <w:rsid w:val="00857944"/>
    <w:rsid w:val="00857CD6"/>
    <w:rsid w:val="0086019F"/>
    <w:rsid w:val="00860FD5"/>
    <w:rsid w:val="00862459"/>
    <w:rsid w:val="00862F59"/>
    <w:rsid w:val="008630F8"/>
    <w:rsid w:val="008632AA"/>
    <w:rsid w:val="00863C4D"/>
    <w:rsid w:val="00865996"/>
    <w:rsid w:val="0087075E"/>
    <w:rsid w:val="00870F88"/>
    <w:rsid w:val="008718A2"/>
    <w:rsid w:val="008734AE"/>
    <w:rsid w:val="00875C07"/>
    <w:rsid w:val="008767C8"/>
    <w:rsid w:val="00877F41"/>
    <w:rsid w:val="008803C9"/>
    <w:rsid w:val="008804E6"/>
    <w:rsid w:val="00881993"/>
    <w:rsid w:val="00882035"/>
    <w:rsid w:val="0088262A"/>
    <w:rsid w:val="008842D9"/>
    <w:rsid w:val="00885278"/>
    <w:rsid w:val="008913E5"/>
    <w:rsid w:val="00892152"/>
    <w:rsid w:val="00892619"/>
    <w:rsid w:val="008944D8"/>
    <w:rsid w:val="008A0723"/>
    <w:rsid w:val="008A12AE"/>
    <w:rsid w:val="008A1D74"/>
    <w:rsid w:val="008A3293"/>
    <w:rsid w:val="008A32A2"/>
    <w:rsid w:val="008A49C8"/>
    <w:rsid w:val="008A5CD4"/>
    <w:rsid w:val="008A6E5A"/>
    <w:rsid w:val="008A7E9C"/>
    <w:rsid w:val="008B004D"/>
    <w:rsid w:val="008B0179"/>
    <w:rsid w:val="008B03B4"/>
    <w:rsid w:val="008B26B1"/>
    <w:rsid w:val="008B2A5F"/>
    <w:rsid w:val="008B5549"/>
    <w:rsid w:val="008B6F08"/>
    <w:rsid w:val="008B7E65"/>
    <w:rsid w:val="008C0420"/>
    <w:rsid w:val="008C1D57"/>
    <w:rsid w:val="008C20E1"/>
    <w:rsid w:val="008C2608"/>
    <w:rsid w:val="008C2A11"/>
    <w:rsid w:val="008C2EC2"/>
    <w:rsid w:val="008C558C"/>
    <w:rsid w:val="008C5FDC"/>
    <w:rsid w:val="008C76C8"/>
    <w:rsid w:val="008C7AB2"/>
    <w:rsid w:val="008D1498"/>
    <w:rsid w:val="008D1BEA"/>
    <w:rsid w:val="008D2F2C"/>
    <w:rsid w:val="008D3D5A"/>
    <w:rsid w:val="008D3E67"/>
    <w:rsid w:val="008D53EF"/>
    <w:rsid w:val="008E0235"/>
    <w:rsid w:val="008E25CC"/>
    <w:rsid w:val="008E43E4"/>
    <w:rsid w:val="008E55AA"/>
    <w:rsid w:val="008E5705"/>
    <w:rsid w:val="008E686D"/>
    <w:rsid w:val="008E6F84"/>
    <w:rsid w:val="008F08EB"/>
    <w:rsid w:val="008F0C05"/>
    <w:rsid w:val="008F11D0"/>
    <w:rsid w:val="008F12D5"/>
    <w:rsid w:val="008F1D1A"/>
    <w:rsid w:val="008F1EB9"/>
    <w:rsid w:val="008F5754"/>
    <w:rsid w:val="008F76DC"/>
    <w:rsid w:val="009003FE"/>
    <w:rsid w:val="0090120F"/>
    <w:rsid w:val="009014DE"/>
    <w:rsid w:val="0090276B"/>
    <w:rsid w:val="0090372F"/>
    <w:rsid w:val="00904390"/>
    <w:rsid w:val="00905039"/>
    <w:rsid w:val="00905B11"/>
    <w:rsid w:val="00907F01"/>
    <w:rsid w:val="00921D68"/>
    <w:rsid w:val="00921F31"/>
    <w:rsid w:val="009236E5"/>
    <w:rsid w:val="00926C14"/>
    <w:rsid w:val="00931EED"/>
    <w:rsid w:val="00933EEB"/>
    <w:rsid w:val="00934371"/>
    <w:rsid w:val="00934C70"/>
    <w:rsid w:val="00936BB8"/>
    <w:rsid w:val="00936BB9"/>
    <w:rsid w:val="009402BD"/>
    <w:rsid w:val="00943077"/>
    <w:rsid w:val="00944946"/>
    <w:rsid w:val="0094686F"/>
    <w:rsid w:val="009473BC"/>
    <w:rsid w:val="00951CF6"/>
    <w:rsid w:val="00952FD9"/>
    <w:rsid w:val="00954B54"/>
    <w:rsid w:val="00956237"/>
    <w:rsid w:val="009569E4"/>
    <w:rsid w:val="009569FC"/>
    <w:rsid w:val="009610F8"/>
    <w:rsid w:val="00961AA1"/>
    <w:rsid w:val="009627E4"/>
    <w:rsid w:val="009641B8"/>
    <w:rsid w:val="009643C8"/>
    <w:rsid w:val="00964C86"/>
    <w:rsid w:val="00964DD7"/>
    <w:rsid w:val="00965C27"/>
    <w:rsid w:val="00966E80"/>
    <w:rsid w:val="00967090"/>
    <w:rsid w:val="0097135E"/>
    <w:rsid w:val="009717C4"/>
    <w:rsid w:val="009721B1"/>
    <w:rsid w:val="0097373D"/>
    <w:rsid w:val="009769A7"/>
    <w:rsid w:val="00980DA9"/>
    <w:rsid w:val="00982858"/>
    <w:rsid w:val="00982B1A"/>
    <w:rsid w:val="00983EFF"/>
    <w:rsid w:val="0098533A"/>
    <w:rsid w:val="00987A30"/>
    <w:rsid w:val="00990E6A"/>
    <w:rsid w:val="0099177E"/>
    <w:rsid w:val="00991D15"/>
    <w:rsid w:val="00993482"/>
    <w:rsid w:val="00994B24"/>
    <w:rsid w:val="009952CE"/>
    <w:rsid w:val="009959A2"/>
    <w:rsid w:val="00995C1E"/>
    <w:rsid w:val="00996309"/>
    <w:rsid w:val="00996950"/>
    <w:rsid w:val="00997AFB"/>
    <w:rsid w:val="009A08C1"/>
    <w:rsid w:val="009A0EAE"/>
    <w:rsid w:val="009A11D9"/>
    <w:rsid w:val="009A1EE7"/>
    <w:rsid w:val="009A2ABF"/>
    <w:rsid w:val="009A41DC"/>
    <w:rsid w:val="009A482F"/>
    <w:rsid w:val="009A4BB9"/>
    <w:rsid w:val="009A4CEA"/>
    <w:rsid w:val="009A5952"/>
    <w:rsid w:val="009A7C7F"/>
    <w:rsid w:val="009B15FF"/>
    <w:rsid w:val="009B1D59"/>
    <w:rsid w:val="009B2D17"/>
    <w:rsid w:val="009B4BE7"/>
    <w:rsid w:val="009B557D"/>
    <w:rsid w:val="009B6895"/>
    <w:rsid w:val="009B74D6"/>
    <w:rsid w:val="009C1B6E"/>
    <w:rsid w:val="009C269F"/>
    <w:rsid w:val="009C5B4B"/>
    <w:rsid w:val="009C7D0F"/>
    <w:rsid w:val="009C7DD9"/>
    <w:rsid w:val="009D040C"/>
    <w:rsid w:val="009D0448"/>
    <w:rsid w:val="009D0EC2"/>
    <w:rsid w:val="009D5C42"/>
    <w:rsid w:val="009E11AF"/>
    <w:rsid w:val="009E2550"/>
    <w:rsid w:val="009E2E09"/>
    <w:rsid w:val="009E32CF"/>
    <w:rsid w:val="009F1AC1"/>
    <w:rsid w:val="009F37BD"/>
    <w:rsid w:val="009F7C7E"/>
    <w:rsid w:val="00A01029"/>
    <w:rsid w:val="00A03895"/>
    <w:rsid w:val="00A058E8"/>
    <w:rsid w:val="00A05F5A"/>
    <w:rsid w:val="00A103CA"/>
    <w:rsid w:val="00A10AD8"/>
    <w:rsid w:val="00A10FB0"/>
    <w:rsid w:val="00A11337"/>
    <w:rsid w:val="00A11373"/>
    <w:rsid w:val="00A131E5"/>
    <w:rsid w:val="00A16A4F"/>
    <w:rsid w:val="00A20650"/>
    <w:rsid w:val="00A20A9C"/>
    <w:rsid w:val="00A23676"/>
    <w:rsid w:val="00A2731D"/>
    <w:rsid w:val="00A32098"/>
    <w:rsid w:val="00A32CBA"/>
    <w:rsid w:val="00A33823"/>
    <w:rsid w:val="00A40C5B"/>
    <w:rsid w:val="00A41A4C"/>
    <w:rsid w:val="00A420B1"/>
    <w:rsid w:val="00A42B9E"/>
    <w:rsid w:val="00A4426C"/>
    <w:rsid w:val="00A44930"/>
    <w:rsid w:val="00A44989"/>
    <w:rsid w:val="00A46064"/>
    <w:rsid w:val="00A46496"/>
    <w:rsid w:val="00A46A77"/>
    <w:rsid w:val="00A46C94"/>
    <w:rsid w:val="00A478C9"/>
    <w:rsid w:val="00A51146"/>
    <w:rsid w:val="00A548C0"/>
    <w:rsid w:val="00A55805"/>
    <w:rsid w:val="00A605CA"/>
    <w:rsid w:val="00A62F75"/>
    <w:rsid w:val="00A6308F"/>
    <w:rsid w:val="00A6380D"/>
    <w:rsid w:val="00A63B7F"/>
    <w:rsid w:val="00A664DA"/>
    <w:rsid w:val="00A6681F"/>
    <w:rsid w:val="00A7241B"/>
    <w:rsid w:val="00A72A44"/>
    <w:rsid w:val="00A7435B"/>
    <w:rsid w:val="00A752ED"/>
    <w:rsid w:val="00A81C6C"/>
    <w:rsid w:val="00A83882"/>
    <w:rsid w:val="00A865A4"/>
    <w:rsid w:val="00A90007"/>
    <w:rsid w:val="00A90538"/>
    <w:rsid w:val="00A9192C"/>
    <w:rsid w:val="00A92F3C"/>
    <w:rsid w:val="00A94A67"/>
    <w:rsid w:val="00A95AC3"/>
    <w:rsid w:val="00A976BD"/>
    <w:rsid w:val="00AA1492"/>
    <w:rsid w:val="00AA3888"/>
    <w:rsid w:val="00AA38C9"/>
    <w:rsid w:val="00AA79F2"/>
    <w:rsid w:val="00AB2067"/>
    <w:rsid w:val="00AB25A9"/>
    <w:rsid w:val="00AB3169"/>
    <w:rsid w:val="00AB6B6F"/>
    <w:rsid w:val="00AB6F40"/>
    <w:rsid w:val="00AB7384"/>
    <w:rsid w:val="00AC17DD"/>
    <w:rsid w:val="00AC28AA"/>
    <w:rsid w:val="00AC4235"/>
    <w:rsid w:val="00AC4597"/>
    <w:rsid w:val="00AC4F3B"/>
    <w:rsid w:val="00AD27D5"/>
    <w:rsid w:val="00AD2C5A"/>
    <w:rsid w:val="00AD498E"/>
    <w:rsid w:val="00AD5F65"/>
    <w:rsid w:val="00AD6CAB"/>
    <w:rsid w:val="00AE0768"/>
    <w:rsid w:val="00AE0F6D"/>
    <w:rsid w:val="00AE1B22"/>
    <w:rsid w:val="00AE23D2"/>
    <w:rsid w:val="00AE2B57"/>
    <w:rsid w:val="00AE4516"/>
    <w:rsid w:val="00AE547B"/>
    <w:rsid w:val="00AE68A8"/>
    <w:rsid w:val="00AF18A5"/>
    <w:rsid w:val="00AF1F72"/>
    <w:rsid w:val="00AF2332"/>
    <w:rsid w:val="00AF3315"/>
    <w:rsid w:val="00AF4125"/>
    <w:rsid w:val="00AF4563"/>
    <w:rsid w:val="00AF5A47"/>
    <w:rsid w:val="00AF6FF9"/>
    <w:rsid w:val="00AF77D8"/>
    <w:rsid w:val="00B02B85"/>
    <w:rsid w:val="00B05D4E"/>
    <w:rsid w:val="00B064F7"/>
    <w:rsid w:val="00B10768"/>
    <w:rsid w:val="00B10AD2"/>
    <w:rsid w:val="00B117F5"/>
    <w:rsid w:val="00B12814"/>
    <w:rsid w:val="00B1339B"/>
    <w:rsid w:val="00B137C3"/>
    <w:rsid w:val="00B13FC1"/>
    <w:rsid w:val="00B14443"/>
    <w:rsid w:val="00B14CFF"/>
    <w:rsid w:val="00B15C94"/>
    <w:rsid w:val="00B22088"/>
    <w:rsid w:val="00B227BE"/>
    <w:rsid w:val="00B22C16"/>
    <w:rsid w:val="00B24094"/>
    <w:rsid w:val="00B24346"/>
    <w:rsid w:val="00B24CEB"/>
    <w:rsid w:val="00B259D3"/>
    <w:rsid w:val="00B25DAA"/>
    <w:rsid w:val="00B279E3"/>
    <w:rsid w:val="00B27E6A"/>
    <w:rsid w:val="00B27FA1"/>
    <w:rsid w:val="00B332D3"/>
    <w:rsid w:val="00B358CA"/>
    <w:rsid w:val="00B3607C"/>
    <w:rsid w:val="00B36340"/>
    <w:rsid w:val="00B4188F"/>
    <w:rsid w:val="00B41DDC"/>
    <w:rsid w:val="00B42E02"/>
    <w:rsid w:val="00B45A86"/>
    <w:rsid w:val="00B45AF1"/>
    <w:rsid w:val="00B45FF3"/>
    <w:rsid w:val="00B46A57"/>
    <w:rsid w:val="00B47756"/>
    <w:rsid w:val="00B5081D"/>
    <w:rsid w:val="00B53443"/>
    <w:rsid w:val="00B54A1F"/>
    <w:rsid w:val="00B54E10"/>
    <w:rsid w:val="00B557DE"/>
    <w:rsid w:val="00B57443"/>
    <w:rsid w:val="00B57881"/>
    <w:rsid w:val="00B601A8"/>
    <w:rsid w:val="00B60D62"/>
    <w:rsid w:val="00B62BCB"/>
    <w:rsid w:val="00B63877"/>
    <w:rsid w:val="00B644FF"/>
    <w:rsid w:val="00B67F2F"/>
    <w:rsid w:val="00B70847"/>
    <w:rsid w:val="00B74533"/>
    <w:rsid w:val="00B74E3B"/>
    <w:rsid w:val="00B75781"/>
    <w:rsid w:val="00B766E3"/>
    <w:rsid w:val="00B76D37"/>
    <w:rsid w:val="00B7792B"/>
    <w:rsid w:val="00B802B7"/>
    <w:rsid w:val="00B81504"/>
    <w:rsid w:val="00B817B9"/>
    <w:rsid w:val="00B817CA"/>
    <w:rsid w:val="00B8639D"/>
    <w:rsid w:val="00B90A75"/>
    <w:rsid w:val="00B910CC"/>
    <w:rsid w:val="00B91438"/>
    <w:rsid w:val="00B915E9"/>
    <w:rsid w:val="00B91A38"/>
    <w:rsid w:val="00B9240F"/>
    <w:rsid w:val="00B96E28"/>
    <w:rsid w:val="00BA0331"/>
    <w:rsid w:val="00BA1A0E"/>
    <w:rsid w:val="00BA2AAA"/>
    <w:rsid w:val="00BA6F2D"/>
    <w:rsid w:val="00BA7F47"/>
    <w:rsid w:val="00BB06C1"/>
    <w:rsid w:val="00BB0C77"/>
    <w:rsid w:val="00BB20F9"/>
    <w:rsid w:val="00BB3BF5"/>
    <w:rsid w:val="00BB4CCB"/>
    <w:rsid w:val="00BB5D05"/>
    <w:rsid w:val="00BB64F0"/>
    <w:rsid w:val="00BC1978"/>
    <w:rsid w:val="00BC1BE3"/>
    <w:rsid w:val="00BC3416"/>
    <w:rsid w:val="00BD10AC"/>
    <w:rsid w:val="00BD2224"/>
    <w:rsid w:val="00BD35A8"/>
    <w:rsid w:val="00BD378B"/>
    <w:rsid w:val="00BD3DC0"/>
    <w:rsid w:val="00BD597A"/>
    <w:rsid w:val="00BD6693"/>
    <w:rsid w:val="00BE10C3"/>
    <w:rsid w:val="00BE190C"/>
    <w:rsid w:val="00BE1A01"/>
    <w:rsid w:val="00BE206C"/>
    <w:rsid w:val="00BE5550"/>
    <w:rsid w:val="00BE5DF3"/>
    <w:rsid w:val="00BE726B"/>
    <w:rsid w:val="00BE7972"/>
    <w:rsid w:val="00BF23BE"/>
    <w:rsid w:val="00BF34BC"/>
    <w:rsid w:val="00BF3AEF"/>
    <w:rsid w:val="00BF496A"/>
    <w:rsid w:val="00BF657F"/>
    <w:rsid w:val="00BF689B"/>
    <w:rsid w:val="00C0022E"/>
    <w:rsid w:val="00C0049C"/>
    <w:rsid w:val="00C006C3"/>
    <w:rsid w:val="00C00F6C"/>
    <w:rsid w:val="00C018EA"/>
    <w:rsid w:val="00C01ED7"/>
    <w:rsid w:val="00C021C1"/>
    <w:rsid w:val="00C02566"/>
    <w:rsid w:val="00C03C00"/>
    <w:rsid w:val="00C05098"/>
    <w:rsid w:val="00C053E3"/>
    <w:rsid w:val="00C05BAA"/>
    <w:rsid w:val="00C06454"/>
    <w:rsid w:val="00C068F7"/>
    <w:rsid w:val="00C06AEE"/>
    <w:rsid w:val="00C0795C"/>
    <w:rsid w:val="00C11F52"/>
    <w:rsid w:val="00C121AC"/>
    <w:rsid w:val="00C12943"/>
    <w:rsid w:val="00C12FD0"/>
    <w:rsid w:val="00C14DD6"/>
    <w:rsid w:val="00C1591C"/>
    <w:rsid w:val="00C167EC"/>
    <w:rsid w:val="00C17889"/>
    <w:rsid w:val="00C17A37"/>
    <w:rsid w:val="00C203A7"/>
    <w:rsid w:val="00C2186C"/>
    <w:rsid w:val="00C21EC8"/>
    <w:rsid w:val="00C24007"/>
    <w:rsid w:val="00C24D54"/>
    <w:rsid w:val="00C27946"/>
    <w:rsid w:val="00C30289"/>
    <w:rsid w:val="00C30D7D"/>
    <w:rsid w:val="00C312C3"/>
    <w:rsid w:val="00C319A5"/>
    <w:rsid w:val="00C31E4A"/>
    <w:rsid w:val="00C33B09"/>
    <w:rsid w:val="00C33DF5"/>
    <w:rsid w:val="00C33E60"/>
    <w:rsid w:val="00C34413"/>
    <w:rsid w:val="00C34610"/>
    <w:rsid w:val="00C34772"/>
    <w:rsid w:val="00C34A45"/>
    <w:rsid w:val="00C35117"/>
    <w:rsid w:val="00C35893"/>
    <w:rsid w:val="00C36F70"/>
    <w:rsid w:val="00C4011C"/>
    <w:rsid w:val="00C425B8"/>
    <w:rsid w:val="00C42A2A"/>
    <w:rsid w:val="00C43A44"/>
    <w:rsid w:val="00C44554"/>
    <w:rsid w:val="00C448DD"/>
    <w:rsid w:val="00C4535D"/>
    <w:rsid w:val="00C46B31"/>
    <w:rsid w:val="00C47336"/>
    <w:rsid w:val="00C5300C"/>
    <w:rsid w:val="00C5315B"/>
    <w:rsid w:val="00C558FE"/>
    <w:rsid w:val="00C56BD9"/>
    <w:rsid w:val="00C57D5C"/>
    <w:rsid w:val="00C6010D"/>
    <w:rsid w:val="00C60ED7"/>
    <w:rsid w:val="00C60F0B"/>
    <w:rsid w:val="00C61241"/>
    <w:rsid w:val="00C61836"/>
    <w:rsid w:val="00C64D7D"/>
    <w:rsid w:val="00C64DB1"/>
    <w:rsid w:val="00C657B9"/>
    <w:rsid w:val="00C65C77"/>
    <w:rsid w:val="00C65F40"/>
    <w:rsid w:val="00C66628"/>
    <w:rsid w:val="00C6675D"/>
    <w:rsid w:val="00C66763"/>
    <w:rsid w:val="00C66C5A"/>
    <w:rsid w:val="00C721A1"/>
    <w:rsid w:val="00C75AC4"/>
    <w:rsid w:val="00C75EA5"/>
    <w:rsid w:val="00C760B7"/>
    <w:rsid w:val="00C765D6"/>
    <w:rsid w:val="00C81252"/>
    <w:rsid w:val="00C83034"/>
    <w:rsid w:val="00C83299"/>
    <w:rsid w:val="00C83410"/>
    <w:rsid w:val="00C83622"/>
    <w:rsid w:val="00C836AB"/>
    <w:rsid w:val="00C84120"/>
    <w:rsid w:val="00C854CD"/>
    <w:rsid w:val="00C85E3C"/>
    <w:rsid w:val="00C85FD5"/>
    <w:rsid w:val="00C8746A"/>
    <w:rsid w:val="00C87B60"/>
    <w:rsid w:val="00C91C23"/>
    <w:rsid w:val="00C92BFA"/>
    <w:rsid w:val="00C93887"/>
    <w:rsid w:val="00C954F7"/>
    <w:rsid w:val="00C973D7"/>
    <w:rsid w:val="00CA3E2A"/>
    <w:rsid w:val="00CA46B8"/>
    <w:rsid w:val="00CA494A"/>
    <w:rsid w:val="00CA4E14"/>
    <w:rsid w:val="00CA630C"/>
    <w:rsid w:val="00CB0280"/>
    <w:rsid w:val="00CB1C5D"/>
    <w:rsid w:val="00CB39BA"/>
    <w:rsid w:val="00CB3B10"/>
    <w:rsid w:val="00CB5927"/>
    <w:rsid w:val="00CB6B7D"/>
    <w:rsid w:val="00CB6BDE"/>
    <w:rsid w:val="00CB7016"/>
    <w:rsid w:val="00CC06FA"/>
    <w:rsid w:val="00CC19D5"/>
    <w:rsid w:val="00CC21CF"/>
    <w:rsid w:val="00CC312A"/>
    <w:rsid w:val="00CC463E"/>
    <w:rsid w:val="00CC4D28"/>
    <w:rsid w:val="00CD3C27"/>
    <w:rsid w:val="00CD44FD"/>
    <w:rsid w:val="00CD475D"/>
    <w:rsid w:val="00CD48ED"/>
    <w:rsid w:val="00CD4B21"/>
    <w:rsid w:val="00CD59A8"/>
    <w:rsid w:val="00CD750F"/>
    <w:rsid w:val="00CE0A83"/>
    <w:rsid w:val="00CE0E03"/>
    <w:rsid w:val="00CE31CB"/>
    <w:rsid w:val="00CE5903"/>
    <w:rsid w:val="00CE6A84"/>
    <w:rsid w:val="00CF065F"/>
    <w:rsid w:val="00CF0FA7"/>
    <w:rsid w:val="00CF35F6"/>
    <w:rsid w:val="00CF5256"/>
    <w:rsid w:val="00CF5D75"/>
    <w:rsid w:val="00CF66A1"/>
    <w:rsid w:val="00CF7455"/>
    <w:rsid w:val="00D02991"/>
    <w:rsid w:val="00D12D20"/>
    <w:rsid w:val="00D14710"/>
    <w:rsid w:val="00D169B0"/>
    <w:rsid w:val="00D2065A"/>
    <w:rsid w:val="00D21A46"/>
    <w:rsid w:val="00D21EEB"/>
    <w:rsid w:val="00D22125"/>
    <w:rsid w:val="00D255D6"/>
    <w:rsid w:val="00D25ECE"/>
    <w:rsid w:val="00D26429"/>
    <w:rsid w:val="00D32B0A"/>
    <w:rsid w:val="00D361DB"/>
    <w:rsid w:val="00D405D9"/>
    <w:rsid w:val="00D4143E"/>
    <w:rsid w:val="00D459A5"/>
    <w:rsid w:val="00D459C3"/>
    <w:rsid w:val="00D46051"/>
    <w:rsid w:val="00D47F06"/>
    <w:rsid w:val="00D5011D"/>
    <w:rsid w:val="00D51D73"/>
    <w:rsid w:val="00D52F90"/>
    <w:rsid w:val="00D54C8C"/>
    <w:rsid w:val="00D571CF"/>
    <w:rsid w:val="00D62487"/>
    <w:rsid w:val="00D64516"/>
    <w:rsid w:val="00D70121"/>
    <w:rsid w:val="00D71A80"/>
    <w:rsid w:val="00D71D56"/>
    <w:rsid w:val="00D72402"/>
    <w:rsid w:val="00D747FD"/>
    <w:rsid w:val="00D74CE0"/>
    <w:rsid w:val="00D74F2A"/>
    <w:rsid w:val="00D75177"/>
    <w:rsid w:val="00D76B76"/>
    <w:rsid w:val="00D76FBF"/>
    <w:rsid w:val="00D817F7"/>
    <w:rsid w:val="00D84D9A"/>
    <w:rsid w:val="00D864E0"/>
    <w:rsid w:val="00D8680D"/>
    <w:rsid w:val="00D87724"/>
    <w:rsid w:val="00D91FF4"/>
    <w:rsid w:val="00D9327A"/>
    <w:rsid w:val="00D93BF8"/>
    <w:rsid w:val="00D94E07"/>
    <w:rsid w:val="00D96B36"/>
    <w:rsid w:val="00D96FBA"/>
    <w:rsid w:val="00DA0954"/>
    <w:rsid w:val="00DA0C06"/>
    <w:rsid w:val="00DA3D91"/>
    <w:rsid w:val="00DA48B5"/>
    <w:rsid w:val="00DB0D60"/>
    <w:rsid w:val="00DB1C00"/>
    <w:rsid w:val="00DB2CC7"/>
    <w:rsid w:val="00DB4F67"/>
    <w:rsid w:val="00DB7D3E"/>
    <w:rsid w:val="00DC0E45"/>
    <w:rsid w:val="00DC2C3D"/>
    <w:rsid w:val="00DC5D8B"/>
    <w:rsid w:val="00DC7DCA"/>
    <w:rsid w:val="00DD4F75"/>
    <w:rsid w:val="00DD5E2A"/>
    <w:rsid w:val="00DD61DE"/>
    <w:rsid w:val="00DD6ED2"/>
    <w:rsid w:val="00DE0708"/>
    <w:rsid w:val="00DE17A5"/>
    <w:rsid w:val="00DE1BEC"/>
    <w:rsid w:val="00DE2FB2"/>
    <w:rsid w:val="00DE425C"/>
    <w:rsid w:val="00DE4746"/>
    <w:rsid w:val="00DE589A"/>
    <w:rsid w:val="00DE652B"/>
    <w:rsid w:val="00DE7B43"/>
    <w:rsid w:val="00DE7E02"/>
    <w:rsid w:val="00DF1584"/>
    <w:rsid w:val="00DF1F26"/>
    <w:rsid w:val="00DF2B0F"/>
    <w:rsid w:val="00DF4715"/>
    <w:rsid w:val="00DF75B1"/>
    <w:rsid w:val="00DF7701"/>
    <w:rsid w:val="00E00177"/>
    <w:rsid w:val="00E03452"/>
    <w:rsid w:val="00E06576"/>
    <w:rsid w:val="00E10BAE"/>
    <w:rsid w:val="00E11D2F"/>
    <w:rsid w:val="00E149C2"/>
    <w:rsid w:val="00E1615C"/>
    <w:rsid w:val="00E164A6"/>
    <w:rsid w:val="00E17598"/>
    <w:rsid w:val="00E17C52"/>
    <w:rsid w:val="00E20BB2"/>
    <w:rsid w:val="00E23C3E"/>
    <w:rsid w:val="00E23FC4"/>
    <w:rsid w:val="00E26EDB"/>
    <w:rsid w:val="00E306DD"/>
    <w:rsid w:val="00E3231C"/>
    <w:rsid w:val="00E32DFC"/>
    <w:rsid w:val="00E33E45"/>
    <w:rsid w:val="00E34ECA"/>
    <w:rsid w:val="00E361BA"/>
    <w:rsid w:val="00E37BC0"/>
    <w:rsid w:val="00E37D42"/>
    <w:rsid w:val="00E403F9"/>
    <w:rsid w:val="00E40845"/>
    <w:rsid w:val="00E40C06"/>
    <w:rsid w:val="00E42184"/>
    <w:rsid w:val="00E4271D"/>
    <w:rsid w:val="00E432C8"/>
    <w:rsid w:val="00E43D60"/>
    <w:rsid w:val="00E44102"/>
    <w:rsid w:val="00E46803"/>
    <w:rsid w:val="00E468A3"/>
    <w:rsid w:val="00E46956"/>
    <w:rsid w:val="00E50170"/>
    <w:rsid w:val="00E51046"/>
    <w:rsid w:val="00E51867"/>
    <w:rsid w:val="00E54518"/>
    <w:rsid w:val="00E546CA"/>
    <w:rsid w:val="00E54F47"/>
    <w:rsid w:val="00E555D7"/>
    <w:rsid w:val="00E557AE"/>
    <w:rsid w:val="00E608BE"/>
    <w:rsid w:val="00E61724"/>
    <w:rsid w:val="00E6292B"/>
    <w:rsid w:val="00E634AC"/>
    <w:rsid w:val="00E64613"/>
    <w:rsid w:val="00E64C20"/>
    <w:rsid w:val="00E64DED"/>
    <w:rsid w:val="00E703F7"/>
    <w:rsid w:val="00E70CA6"/>
    <w:rsid w:val="00E70D8D"/>
    <w:rsid w:val="00E73DF4"/>
    <w:rsid w:val="00E7674F"/>
    <w:rsid w:val="00E77FFB"/>
    <w:rsid w:val="00E8197A"/>
    <w:rsid w:val="00E81B13"/>
    <w:rsid w:val="00E82D96"/>
    <w:rsid w:val="00E84FA5"/>
    <w:rsid w:val="00E85F7A"/>
    <w:rsid w:val="00E909EA"/>
    <w:rsid w:val="00E932AC"/>
    <w:rsid w:val="00E94461"/>
    <w:rsid w:val="00E95698"/>
    <w:rsid w:val="00E96CCF"/>
    <w:rsid w:val="00E9740A"/>
    <w:rsid w:val="00EA0614"/>
    <w:rsid w:val="00EA1087"/>
    <w:rsid w:val="00EA1FAE"/>
    <w:rsid w:val="00EA3D11"/>
    <w:rsid w:val="00EA3E2E"/>
    <w:rsid w:val="00EA42C4"/>
    <w:rsid w:val="00EA437B"/>
    <w:rsid w:val="00EA48C8"/>
    <w:rsid w:val="00EA5593"/>
    <w:rsid w:val="00EA730F"/>
    <w:rsid w:val="00EA7EDC"/>
    <w:rsid w:val="00EB0710"/>
    <w:rsid w:val="00EB1D62"/>
    <w:rsid w:val="00EB2C84"/>
    <w:rsid w:val="00EB2FB7"/>
    <w:rsid w:val="00EB338B"/>
    <w:rsid w:val="00EB54F1"/>
    <w:rsid w:val="00EB64EF"/>
    <w:rsid w:val="00EB677D"/>
    <w:rsid w:val="00EC013E"/>
    <w:rsid w:val="00EC079B"/>
    <w:rsid w:val="00EC0DE2"/>
    <w:rsid w:val="00EC4C30"/>
    <w:rsid w:val="00EC501C"/>
    <w:rsid w:val="00EC53F9"/>
    <w:rsid w:val="00EC74BC"/>
    <w:rsid w:val="00EC7F7E"/>
    <w:rsid w:val="00ED0D2F"/>
    <w:rsid w:val="00ED0E7F"/>
    <w:rsid w:val="00ED0F52"/>
    <w:rsid w:val="00ED3A17"/>
    <w:rsid w:val="00ED4ED0"/>
    <w:rsid w:val="00ED687A"/>
    <w:rsid w:val="00EE2385"/>
    <w:rsid w:val="00EE285F"/>
    <w:rsid w:val="00EE2CD8"/>
    <w:rsid w:val="00EE3D43"/>
    <w:rsid w:val="00EE4316"/>
    <w:rsid w:val="00EE697A"/>
    <w:rsid w:val="00EE6E13"/>
    <w:rsid w:val="00EE75E4"/>
    <w:rsid w:val="00EF02A8"/>
    <w:rsid w:val="00EF1798"/>
    <w:rsid w:val="00EF279B"/>
    <w:rsid w:val="00EF43D5"/>
    <w:rsid w:val="00EF792E"/>
    <w:rsid w:val="00F0016D"/>
    <w:rsid w:val="00F04298"/>
    <w:rsid w:val="00F0438D"/>
    <w:rsid w:val="00F07B37"/>
    <w:rsid w:val="00F10BAC"/>
    <w:rsid w:val="00F12D3A"/>
    <w:rsid w:val="00F1338B"/>
    <w:rsid w:val="00F13937"/>
    <w:rsid w:val="00F15E8E"/>
    <w:rsid w:val="00F15ED5"/>
    <w:rsid w:val="00F16AC6"/>
    <w:rsid w:val="00F179B5"/>
    <w:rsid w:val="00F218AC"/>
    <w:rsid w:val="00F2309D"/>
    <w:rsid w:val="00F24E15"/>
    <w:rsid w:val="00F254CA"/>
    <w:rsid w:val="00F267A3"/>
    <w:rsid w:val="00F268BE"/>
    <w:rsid w:val="00F26D39"/>
    <w:rsid w:val="00F26F2F"/>
    <w:rsid w:val="00F27E1A"/>
    <w:rsid w:val="00F314E7"/>
    <w:rsid w:val="00F33CAA"/>
    <w:rsid w:val="00F3453A"/>
    <w:rsid w:val="00F34CE9"/>
    <w:rsid w:val="00F35D3C"/>
    <w:rsid w:val="00F371BB"/>
    <w:rsid w:val="00F449AF"/>
    <w:rsid w:val="00F517F6"/>
    <w:rsid w:val="00F5212C"/>
    <w:rsid w:val="00F523A7"/>
    <w:rsid w:val="00F532E0"/>
    <w:rsid w:val="00F57787"/>
    <w:rsid w:val="00F57BE3"/>
    <w:rsid w:val="00F60D8F"/>
    <w:rsid w:val="00F63B5B"/>
    <w:rsid w:val="00F64A37"/>
    <w:rsid w:val="00F6534B"/>
    <w:rsid w:val="00F6581A"/>
    <w:rsid w:val="00F672E5"/>
    <w:rsid w:val="00F67625"/>
    <w:rsid w:val="00F6771F"/>
    <w:rsid w:val="00F70311"/>
    <w:rsid w:val="00F742FF"/>
    <w:rsid w:val="00F74643"/>
    <w:rsid w:val="00F75915"/>
    <w:rsid w:val="00F77A2B"/>
    <w:rsid w:val="00F808B0"/>
    <w:rsid w:val="00F81BB3"/>
    <w:rsid w:val="00F84BD0"/>
    <w:rsid w:val="00F84C88"/>
    <w:rsid w:val="00F85CE7"/>
    <w:rsid w:val="00F86902"/>
    <w:rsid w:val="00F907EB"/>
    <w:rsid w:val="00F90908"/>
    <w:rsid w:val="00F91327"/>
    <w:rsid w:val="00F940FB"/>
    <w:rsid w:val="00F947BC"/>
    <w:rsid w:val="00F95B83"/>
    <w:rsid w:val="00F95E25"/>
    <w:rsid w:val="00F97902"/>
    <w:rsid w:val="00F97D12"/>
    <w:rsid w:val="00FA222F"/>
    <w:rsid w:val="00FA2282"/>
    <w:rsid w:val="00FA2A39"/>
    <w:rsid w:val="00FA3863"/>
    <w:rsid w:val="00FA3B63"/>
    <w:rsid w:val="00FA5F45"/>
    <w:rsid w:val="00FA6021"/>
    <w:rsid w:val="00FA65F9"/>
    <w:rsid w:val="00FA6DD6"/>
    <w:rsid w:val="00FA71FC"/>
    <w:rsid w:val="00FA7375"/>
    <w:rsid w:val="00FA77C7"/>
    <w:rsid w:val="00FB06FA"/>
    <w:rsid w:val="00FB0E55"/>
    <w:rsid w:val="00FB2EE4"/>
    <w:rsid w:val="00FB5D17"/>
    <w:rsid w:val="00FB67D8"/>
    <w:rsid w:val="00FC2AC7"/>
    <w:rsid w:val="00FC68C2"/>
    <w:rsid w:val="00FC6FCE"/>
    <w:rsid w:val="00FD0222"/>
    <w:rsid w:val="00FD24CA"/>
    <w:rsid w:val="00FD35A6"/>
    <w:rsid w:val="00FD4FC1"/>
    <w:rsid w:val="00FE0880"/>
    <w:rsid w:val="00FE20D3"/>
    <w:rsid w:val="00FE50C4"/>
    <w:rsid w:val="00FE599A"/>
    <w:rsid w:val="00FE6051"/>
    <w:rsid w:val="00FF071C"/>
    <w:rsid w:val="00FF0961"/>
    <w:rsid w:val="00FF0C9B"/>
    <w:rsid w:val="00FF3AD1"/>
    <w:rsid w:val="00FF4997"/>
    <w:rsid w:val="00FF66C9"/>
    <w:rsid w:val="00FF72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hapeDefaults>
    <o:shapedefaults v:ext="edit" spidmax="2049"/>
    <o:shapelayout v:ext="edit">
      <o:idmap v:ext="edit" data="1"/>
    </o:shapelayout>
  </w:shapeDefaults>
  <w:decimalSymbol w:val="."/>
  <w:listSeparator w:val=","/>
  <w15:docId w15:val="{39A84EBF-D8AD-41F4-A0A4-5CD526417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ne-NP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11C7"/>
    <w:rPr>
      <w:sz w:val="24"/>
      <w:lang w:bidi="ar-SA"/>
    </w:rPr>
  </w:style>
  <w:style w:type="paragraph" w:styleId="Heading1">
    <w:name w:val="heading 1"/>
    <w:basedOn w:val="Normal"/>
    <w:next w:val="Normal"/>
    <w:qFormat/>
    <w:rsid w:val="00746546"/>
    <w:pPr>
      <w:keepNext/>
      <w:jc w:val="center"/>
      <w:outlineLvl w:val="0"/>
    </w:pPr>
    <w:rPr>
      <w:rFonts w:ascii="Albertus Extra Bold" w:hAnsi="Albertus Extra Bold"/>
      <w:b/>
      <w:sz w:val="36"/>
    </w:rPr>
  </w:style>
  <w:style w:type="paragraph" w:styleId="Heading2">
    <w:name w:val="heading 2"/>
    <w:basedOn w:val="Normal"/>
    <w:next w:val="Normal"/>
    <w:qFormat/>
    <w:rsid w:val="00746546"/>
    <w:pPr>
      <w:keepNext/>
      <w:spacing w:line="360" w:lineRule="auto"/>
      <w:outlineLvl w:val="1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12B1C"/>
    <w:rPr>
      <w:rFonts w:ascii="Tahoma" w:hAnsi="Tahoma" w:cs="Tahoma"/>
      <w:sz w:val="16"/>
      <w:szCs w:val="16"/>
    </w:rPr>
  </w:style>
  <w:style w:type="character" w:styleId="Hyperlink">
    <w:name w:val="Hyperlink"/>
    <w:rsid w:val="00CF66A1"/>
    <w:rPr>
      <w:color w:val="0000FF"/>
      <w:u w:val="single"/>
    </w:rPr>
  </w:style>
  <w:style w:type="paragraph" w:styleId="BodyText2">
    <w:name w:val="Body Text 2"/>
    <w:basedOn w:val="Normal"/>
    <w:rsid w:val="00DE2FB2"/>
    <w:pPr>
      <w:jc w:val="both"/>
    </w:pPr>
    <w:rPr>
      <w:rFonts w:ascii="Kanchan" w:hAnsi="Kanchan"/>
      <w:sz w:val="32"/>
    </w:rPr>
  </w:style>
  <w:style w:type="paragraph" w:styleId="BodyTextIndent2">
    <w:name w:val="Body Text Indent 2"/>
    <w:basedOn w:val="Normal"/>
    <w:rsid w:val="00DE2FB2"/>
    <w:pPr>
      <w:ind w:firstLine="720"/>
      <w:jc w:val="both"/>
    </w:pPr>
    <w:rPr>
      <w:rFonts w:ascii="Kanchan" w:hAnsi="Kanchan"/>
      <w:sz w:val="36"/>
    </w:rPr>
  </w:style>
  <w:style w:type="paragraph" w:styleId="Header">
    <w:name w:val="header"/>
    <w:basedOn w:val="Normal"/>
    <w:rsid w:val="00860FD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60FD5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nhideWhenUsed/>
    <w:rsid w:val="00B766E3"/>
    <w:pPr>
      <w:spacing w:before="125" w:after="125"/>
    </w:pPr>
    <w:rPr>
      <w:szCs w:val="24"/>
    </w:rPr>
  </w:style>
  <w:style w:type="paragraph" w:styleId="ListParagraph">
    <w:name w:val="List Paragraph"/>
    <w:basedOn w:val="Normal"/>
    <w:uiPriority w:val="34"/>
    <w:qFormat/>
    <w:rsid w:val="004477A6"/>
    <w:pPr>
      <w:ind w:left="720"/>
      <w:contextualSpacing/>
    </w:pPr>
  </w:style>
  <w:style w:type="paragraph" w:customStyle="1" w:styleId="Default">
    <w:name w:val="Default"/>
    <w:rsid w:val="00347BAA"/>
    <w:pPr>
      <w:autoSpaceDE w:val="0"/>
      <w:autoSpaceDN w:val="0"/>
      <w:adjustRightInd w:val="0"/>
    </w:pPr>
    <w:rPr>
      <w:rFonts w:ascii="Preeti" w:eastAsiaTheme="minorHAnsi" w:hAnsi="Preeti" w:cs="Preeti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872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91134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0995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4E94B-E53E-438B-B7AC-20180CD8B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q ;+Vof M @)^$</vt:lpstr>
    </vt:vector>
  </TitlesOfParts>
  <Company>NMA</Company>
  <LinksUpToDate>false</LinksUpToDate>
  <CharactersWithSpaces>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q ;+Vof M @)^$</dc:title>
  <dc:creator>Nepal Medical Association</dc:creator>
  <cp:lastModifiedBy>Acer</cp:lastModifiedBy>
  <cp:revision>3</cp:revision>
  <cp:lastPrinted>2018-08-13T11:06:00Z</cp:lastPrinted>
  <dcterms:created xsi:type="dcterms:W3CDTF">2020-02-24T11:59:00Z</dcterms:created>
  <dcterms:modified xsi:type="dcterms:W3CDTF">2020-02-24T11:59:00Z</dcterms:modified>
</cp:coreProperties>
</file>